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53DF1" w14:textId="77777777" w:rsidR="0055129D" w:rsidRPr="00D1628F" w:rsidRDefault="0055129D" w:rsidP="0055129D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>Supplementary Materials</w:t>
      </w:r>
    </w:p>
    <w:p w14:paraId="5F163CDC" w14:textId="77777777" w:rsidR="0055129D" w:rsidRDefault="0055129D" w:rsidP="0055129D">
      <w:pPr>
        <w:jc w:val="both"/>
        <w:rPr>
          <w:lang w:val="en-US"/>
        </w:rPr>
      </w:pPr>
    </w:p>
    <w:p w14:paraId="7329BCDA" w14:textId="77777777" w:rsidR="0055129D" w:rsidRPr="003A3054" w:rsidRDefault="0055129D" w:rsidP="0055129D">
      <w:pPr>
        <w:jc w:val="both"/>
        <w:rPr>
          <w:lang w:val="en-US"/>
        </w:rPr>
      </w:pPr>
      <w:r>
        <w:rPr>
          <w:lang w:val="en-US"/>
        </w:rPr>
        <w:t xml:space="preserve">   </w:t>
      </w:r>
      <w:r>
        <w:rPr>
          <w:b/>
          <w:bCs/>
          <w:lang w:val="en-US"/>
        </w:rPr>
        <w:t>Supplementary Materials 1.</w:t>
      </w:r>
      <w:r w:rsidRPr="003A3054">
        <w:rPr>
          <w:b/>
          <w:bCs/>
          <w:lang w:val="en-US"/>
        </w:rPr>
        <w:t xml:space="preserve"> </w:t>
      </w:r>
      <w:r w:rsidRPr="003A3054">
        <w:rPr>
          <w:lang w:val="en-US"/>
        </w:rPr>
        <w:t>Q-Storming Questions Generated by Topic Group 1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10"/>
        <w:gridCol w:w="6496"/>
      </w:tblGrid>
      <w:tr w:rsidR="0055129D" w:rsidRPr="003A3054" w14:paraId="72AB1BEB" w14:textId="77777777" w:rsidTr="007E0A0D">
        <w:trPr>
          <w:trHeight w:val="357"/>
        </w:trPr>
        <w:tc>
          <w:tcPr>
            <w:tcW w:w="2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3EFDD8" w14:textId="77777777" w:rsidR="0055129D" w:rsidRPr="003A3054" w:rsidRDefault="0055129D" w:rsidP="007E0A0D">
            <w:pPr>
              <w:spacing w:after="160"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en-US"/>
              </w:rPr>
              <w:t>Thematic Elements</w:t>
            </w:r>
          </w:p>
        </w:tc>
        <w:tc>
          <w:tcPr>
            <w:tcW w:w="64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9D0AAE" w14:textId="77777777" w:rsidR="0055129D" w:rsidRPr="003A3054" w:rsidRDefault="0055129D" w:rsidP="007E0A0D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en-US"/>
              </w:rPr>
              <w:t>Topic 1 Questions:</w:t>
            </w:r>
          </w:p>
          <w:p w14:paraId="1DAF8C6E" w14:textId="77777777" w:rsidR="0055129D" w:rsidRPr="003A3054" w:rsidRDefault="0055129D" w:rsidP="007E0A0D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b/>
                <w:bCs/>
                <w:i/>
                <w:iCs/>
                <w:sz w:val="18"/>
                <w:szCs w:val="18"/>
                <w:lang w:val="en-US"/>
              </w:rPr>
              <w:t>Adaptive Capacity for Infectious Diseases</w:t>
            </w:r>
          </w:p>
        </w:tc>
      </w:tr>
      <w:tr w:rsidR="0055129D" w:rsidRPr="003A3054" w14:paraId="375EA123" w14:textId="77777777" w:rsidTr="007E0A0D">
        <w:trPr>
          <w:trHeight w:val="393"/>
        </w:trPr>
        <w:tc>
          <w:tcPr>
            <w:tcW w:w="2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5AFCE9" w14:textId="77777777" w:rsidR="0055129D" w:rsidRPr="003A3054" w:rsidRDefault="0055129D" w:rsidP="007E0A0D">
            <w:pPr>
              <w:spacing w:after="160"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en-US"/>
              </w:rPr>
              <w:t>Key Definitions</w:t>
            </w:r>
          </w:p>
        </w:tc>
        <w:tc>
          <w:tcPr>
            <w:tcW w:w="64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A537E9" w14:textId="77777777" w:rsidR="0055129D" w:rsidRPr="003A3054" w:rsidRDefault="0055129D" w:rsidP="0055129D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What do we</w:t>
            </w:r>
            <w:r w:rsidRPr="003A3054">
              <w:rPr>
                <w:rFonts w:ascii="Times New Roman" w:eastAsia="Calibri" w:hAnsi="Times New Roman" w:cs="Times New Roman"/>
                <w:sz w:val="18"/>
                <w:szCs w:val="18"/>
                <w:vertAlign w:val="superscript"/>
                <w:lang w:val="en-US"/>
              </w:rPr>
              <w:t>#</w:t>
            </w:r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 xml:space="preserve"> mean by adaptive capacity?</w:t>
            </w:r>
          </w:p>
        </w:tc>
      </w:tr>
      <w:tr w:rsidR="0055129D" w:rsidRPr="003A3054" w14:paraId="7C0094B8" w14:textId="77777777" w:rsidTr="007E0A0D">
        <w:trPr>
          <w:trHeight w:val="519"/>
        </w:trPr>
        <w:tc>
          <w:tcPr>
            <w:tcW w:w="2510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589E19" w14:textId="77777777" w:rsidR="0055129D" w:rsidRPr="003A3054" w:rsidRDefault="0055129D" w:rsidP="007E0A0D">
            <w:pPr>
              <w:spacing w:after="160"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en-US"/>
              </w:rPr>
              <w:t>Adaptive Capacity</w:t>
            </w:r>
          </w:p>
        </w:tc>
        <w:tc>
          <w:tcPr>
            <w:tcW w:w="6496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B5EB84" w14:textId="77777777" w:rsidR="0055129D" w:rsidRPr="003A3054" w:rsidRDefault="0055129D" w:rsidP="0055129D">
            <w:pPr>
              <w:numPr>
                <w:ilvl w:val="0"/>
                <w:numId w:val="1"/>
              </w:num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How does the burden of disease impact someone’s adaptive capacity to climate change?</w:t>
            </w:r>
          </w:p>
          <w:p w14:paraId="5C18F6E6" w14:textId="77777777" w:rsidR="0055129D" w:rsidRPr="003A3054" w:rsidRDefault="0055129D" w:rsidP="0055129D">
            <w:pPr>
              <w:numPr>
                <w:ilvl w:val="0"/>
                <w:numId w:val="1"/>
              </w:num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Do we need to adapt to climate change to cope with infectious diseases?</w:t>
            </w:r>
          </w:p>
          <w:p w14:paraId="44C4CE7D" w14:textId="77777777" w:rsidR="0055129D" w:rsidRPr="003A3054" w:rsidRDefault="0055129D" w:rsidP="0055129D">
            <w:pPr>
              <w:numPr>
                <w:ilvl w:val="0"/>
                <w:numId w:val="1"/>
              </w:num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Are there any policies in place regarding actions related to adaptation?</w:t>
            </w:r>
          </w:p>
          <w:p w14:paraId="4D3271B1" w14:textId="77777777" w:rsidR="0055129D" w:rsidRPr="003A3054" w:rsidRDefault="0055129D" w:rsidP="0055129D">
            <w:pPr>
              <w:numPr>
                <w:ilvl w:val="0"/>
                <w:numId w:val="1"/>
              </w:num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How do we develop adaptive capacity?</w:t>
            </w:r>
          </w:p>
          <w:p w14:paraId="23407CCD" w14:textId="77777777" w:rsidR="0055129D" w:rsidRPr="003A3054" w:rsidRDefault="0055129D" w:rsidP="007E0A0D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</w:p>
        </w:tc>
      </w:tr>
      <w:tr w:rsidR="0055129D" w:rsidRPr="003A3054" w14:paraId="53AC78F3" w14:textId="77777777" w:rsidTr="007E0A0D">
        <w:trPr>
          <w:trHeight w:val="484"/>
        </w:trPr>
        <w:tc>
          <w:tcPr>
            <w:tcW w:w="251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56454A" w14:textId="77777777" w:rsidR="0055129D" w:rsidRPr="003A3054" w:rsidRDefault="0055129D" w:rsidP="007E0A0D">
            <w:pPr>
              <w:spacing w:after="160"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en-US"/>
              </w:rPr>
              <w:t>Health Sector Priorities</w:t>
            </w:r>
          </w:p>
        </w:tc>
        <w:tc>
          <w:tcPr>
            <w:tcW w:w="6496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ACF7D5" w14:textId="77777777" w:rsidR="0055129D" w:rsidRPr="003A3054" w:rsidRDefault="0055129D" w:rsidP="0055129D">
            <w:pPr>
              <w:numPr>
                <w:ilvl w:val="0"/>
                <w:numId w:val="2"/>
              </w:num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Are infectious diseases a priority for the health sector with respect to the impacts of climate change?</w:t>
            </w:r>
          </w:p>
        </w:tc>
      </w:tr>
      <w:tr w:rsidR="0055129D" w:rsidRPr="003A3054" w14:paraId="15B77476" w14:textId="77777777" w:rsidTr="007E0A0D">
        <w:trPr>
          <w:trHeight w:val="1248"/>
        </w:trPr>
        <w:tc>
          <w:tcPr>
            <w:tcW w:w="2510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A8E290" w14:textId="77777777" w:rsidR="0055129D" w:rsidRPr="003A3054" w:rsidRDefault="0055129D" w:rsidP="007E0A0D">
            <w:pPr>
              <w:spacing w:after="160"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en-US"/>
              </w:rPr>
              <w:t>Resources </w:t>
            </w:r>
          </w:p>
          <w:p w14:paraId="5C087172" w14:textId="77777777" w:rsidR="0055129D" w:rsidRPr="003A3054" w:rsidRDefault="0055129D" w:rsidP="007E0A0D">
            <w:pPr>
              <w:spacing w:after="160"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(</w:t>
            </w:r>
            <w:proofErr w:type="gramStart"/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access</w:t>
            </w:r>
            <w:proofErr w:type="gramEnd"/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, need, management)</w:t>
            </w:r>
          </w:p>
        </w:tc>
        <w:tc>
          <w:tcPr>
            <w:tcW w:w="6496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F51906" w14:textId="77777777" w:rsidR="0055129D" w:rsidRPr="003A3054" w:rsidRDefault="0055129D" w:rsidP="0055129D">
            <w:pPr>
              <w:numPr>
                <w:ilvl w:val="0"/>
                <w:numId w:val="3"/>
              </w:num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Have you increased the coping capacities of countries to infectious diseases with respect to climate change?</w:t>
            </w:r>
          </w:p>
          <w:p w14:paraId="37CDE9A0" w14:textId="77777777" w:rsidR="0055129D" w:rsidRPr="003A3054" w:rsidRDefault="0055129D" w:rsidP="007E0A0D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</w:p>
          <w:p w14:paraId="71886EEC" w14:textId="77777777" w:rsidR="0055129D" w:rsidRPr="003A3054" w:rsidRDefault="0055129D" w:rsidP="0055129D">
            <w:pPr>
              <w:numPr>
                <w:ilvl w:val="0"/>
                <w:numId w:val="4"/>
              </w:num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Is the health sector being given enough capacity (support) with respect to climate change to cope with confounding effects</w:t>
            </w:r>
            <w:r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 xml:space="preserve"> compounding effects</w:t>
            </w:r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?</w:t>
            </w:r>
          </w:p>
          <w:p w14:paraId="1A143EBC" w14:textId="77777777" w:rsidR="0055129D" w:rsidRPr="003A3054" w:rsidRDefault="0055129D" w:rsidP="007E0A0D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</w:p>
        </w:tc>
      </w:tr>
      <w:tr w:rsidR="0055129D" w:rsidRPr="003A3054" w14:paraId="63E5F3AB" w14:textId="77777777" w:rsidTr="007E0A0D">
        <w:trPr>
          <w:trHeight w:val="673"/>
        </w:trPr>
        <w:tc>
          <w:tcPr>
            <w:tcW w:w="251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FB9541" w14:textId="77777777" w:rsidR="0055129D" w:rsidRPr="003A3054" w:rsidRDefault="0055129D" w:rsidP="007E0A0D">
            <w:pPr>
              <w:spacing w:after="160"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en-US"/>
              </w:rPr>
              <w:t>Operational Capacities</w:t>
            </w:r>
          </w:p>
          <w:p w14:paraId="0399B5E9" w14:textId="77777777" w:rsidR="0055129D" w:rsidRPr="003A3054" w:rsidRDefault="0055129D" w:rsidP="007E0A0D">
            <w:pPr>
              <w:spacing w:after="160"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(</w:t>
            </w:r>
            <w:proofErr w:type="gramStart"/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training</w:t>
            </w:r>
            <w:proofErr w:type="gramEnd"/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 xml:space="preserve"> people, access to data, archive systems)</w:t>
            </w:r>
          </w:p>
        </w:tc>
        <w:tc>
          <w:tcPr>
            <w:tcW w:w="6496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E45036" w14:textId="77777777" w:rsidR="0055129D" w:rsidRPr="003A3054" w:rsidRDefault="0055129D" w:rsidP="0055129D">
            <w:pPr>
              <w:numPr>
                <w:ilvl w:val="0"/>
                <w:numId w:val="5"/>
              </w:num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Do we have science solutions for the health sector that can match natural solutions</w:t>
            </w:r>
            <w:r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 xml:space="preserve"> (nature-based solutions)</w:t>
            </w:r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 xml:space="preserve"> as found in indigenous knowledge?</w:t>
            </w:r>
          </w:p>
        </w:tc>
      </w:tr>
      <w:tr w:rsidR="0055129D" w:rsidRPr="003A3054" w14:paraId="5736C652" w14:textId="77777777" w:rsidTr="007E0A0D">
        <w:trPr>
          <w:trHeight w:val="951"/>
        </w:trPr>
        <w:tc>
          <w:tcPr>
            <w:tcW w:w="2510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C1CEFA" w14:textId="77777777" w:rsidR="0055129D" w:rsidRPr="003A3054" w:rsidRDefault="0055129D" w:rsidP="007E0A0D">
            <w:pPr>
              <w:spacing w:after="160" w:line="240" w:lineRule="auto"/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en-US"/>
              </w:rPr>
              <w:t>Operational Process </w:t>
            </w:r>
          </w:p>
          <w:p w14:paraId="312DF6DB" w14:textId="77777777" w:rsidR="0055129D" w:rsidRPr="003A3054" w:rsidRDefault="0055129D" w:rsidP="007E0A0D">
            <w:pPr>
              <w:spacing w:after="160"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(</w:t>
            </w:r>
            <w:proofErr w:type="gramStart"/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between</w:t>
            </w:r>
            <w:proofErr w:type="gramEnd"/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 xml:space="preserve"> different government departments supporting exchange of information and information flow)</w:t>
            </w:r>
          </w:p>
        </w:tc>
        <w:tc>
          <w:tcPr>
            <w:tcW w:w="6496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640593" w14:textId="77777777" w:rsidR="0055129D" w:rsidRPr="003A3054" w:rsidRDefault="0055129D" w:rsidP="007E0A0D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No questions were generated for this theme.</w:t>
            </w:r>
          </w:p>
        </w:tc>
      </w:tr>
      <w:tr w:rsidR="0055129D" w:rsidRPr="003A3054" w14:paraId="003849FA" w14:textId="77777777" w:rsidTr="007E0A0D">
        <w:trPr>
          <w:trHeight w:val="853"/>
        </w:trPr>
        <w:tc>
          <w:tcPr>
            <w:tcW w:w="2510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632389" w14:textId="77777777" w:rsidR="0055129D" w:rsidRPr="003A3054" w:rsidRDefault="0055129D" w:rsidP="007E0A0D">
            <w:pPr>
              <w:spacing w:after="160"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en-US"/>
              </w:rPr>
              <w:t>Information Pathways</w:t>
            </w:r>
          </w:p>
          <w:p w14:paraId="55572040" w14:textId="77777777" w:rsidR="0055129D" w:rsidRPr="003A3054" w:rsidRDefault="0055129D" w:rsidP="007E0A0D">
            <w:pPr>
              <w:spacing w:after="160"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 (</w:t>
            </w:r>
            <w:proofErr w:type="gramStart"/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distribution</w:t>
            </w:r>
            <w:proofErr w:type="gramEnd"/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 xml:space="preserve"> of information outside of a single sector)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D1D3B" w14:textId="77777777" w:rsidR="0055129D" w:rsidRPr="003A3054" w:rsidRDefault="0055129D" w:rsidP="0055129D">
            <w:pPr>
              <w:numPr>
                <w:ilvl w:val="0"/>
                <w:numId w:val="6"/>
              </w:num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How do governments cooperate worldwide and exchange shared information which can benefit local levels?</w:t>
            </w:r>
          </w:p>
          <w:p w14:paraId="7CD71C13" w14:textId="77777777" w:rsidR="0055129D" w:rsidRPr="003A3054" w:rsidRDefault="0055129D" w:rsidP="0055129D">
            <w:pPr>
              <w:numPr>
                <w:ilvl w:val="0"/>
                <w:numId w:val="7"/>
              </w:num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How do governments administer data collected from different sectors and utilize the information to come to an informed decision?</w:t>
            </w:r>
          </w:p>
          <w:p w14:paraId="635CF538" w14:textId="77777777" w:rsidR="0055129D" w:rsidRPr="003A3054" w:rsidRDefault="0055129D" w:rsidP="007E0A0D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</w:p>
        </w:tc>
      </w:tr>
      <w:tr w:rsidR="0055129D" w:rsidRPr="003A3054" w14:paraId="11AC7D67" w14:textId="77777777" w:rsidTr="007E0A0D">
        <w:trPr>
          <w:trHeight w:val="961"/>
        </w:trPr>
        <w:tc>
          <w:tcPr>
            <w:tcW w:w="2510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AAD20" w14:textId="77777777" w:rsidR="0055129D" w:rsidRPr="002116A0" w:rsidRDefault="0055129D" w:rsidP="007E0A0D">
            <w:pPr>
              <w:spacing w:after="160" w:line="240" w:lineRule="auto"/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fr-CA"/>
              </w:rPr>
            </w:pPr>
            <w:proofErr w:type="spellStart"/>
            <w:r w:rsidRPr="002116A0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fr-CA"/>
              </w:rPr>
              <w:t>Contextual</w:t>
            </w:r>
            <w:proofErr w:type="spellEnd"/>
            <w:r w:rsidRPr="002116A0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fr-CA"/>
              </w:rPr>
              <w:t xml:space="preserve"> Conditions </w:t>
            </w:r>
          </w:p>
          <w:p w14:paraId="1F506C09" w14:textId="77777777" w:rsidR="0055129D" w:rsidRPr="002116A0" w:rsidRDefault="0055129D" w:rsidP="007E0A0D">
            <w:pPr>
              <w:spacing w:after="160" w:line="240" w:lineRule="auto"/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fr-CA"/>
              </w:rPr>
            </w:pPr>
            <w:r w:rsidRPr="002116A0">
              <w:rPr>
                <w:rFonts w:ascii="Times New Roman" w:eastAsia="Calibri" w:hAnsi="Times New Roman" w:cs="Times New Roman"/>
                <w:sz w:val="18"/>
                <w:szCs w:val="18"/>
                <w:lang w:val="fr-CA"/>
              </w:rPr>
              <w:t>(</w:t>
            </w:r>
            <w:proofErr w:type="gramStart"/>
            <w:r w:rsidRPr="002116A0">
              <w:rPr>
                <w:rFonts w:ascii="Times New Roman" w:eastAsia="Calibri" w:hAnsi="Times New Roman" w:cs="Times New Roman"/>
                <w:sz w:val="18"/>
                <w:szCs w:val="18"/>
                <w:lang w:val="fr-CA"/>
              </w:rPr>
              <w:t>culture</w:t>
            </w:r>
            <w:proofErr w:type="gramEnd"/>
            <w:r w:rsidRPr="002116A0">
              <w:rPr>
                <w:rFonts w:ascii="Times New Roman" w:eastAsia="Calibri" w:hAnsi="Times New Roman" w:cs="Times New Roman"/>
                <w:sz w:val="18"/>
                <w:szCs w:val="18"/>
                <w:lang w:val="fr-CA"/>
              </w:rPr>
              <w:t xml:space="preserve">, </w:t>
            </w:r>
            <w:proofErr w:type="spellStart"/>
            <w:r w:rsidRPr="002116A0">
              <w:rPr>
                <w:rFonts w:ascii="Times New Roman" w:eastAsia="Calibri" w:hAnsi="Times New Roman" w:cs="Times New Roman"/>
                <w:sz w:val="18"/>
                <w:szCs w:val="18"/>
                <w:lang w:val="fr-CA"/>
              </w:rPr>
              <w:t>economics</w:t>
            </w:r>
            <w:proofErr w:type="spellEnd"/>
            <w:r w:rsidRPr="002116A0">
              <w:rPr>
                <w:rFonts w:ascii="Times New Roman" w:eastAsia="Calibri" w:hAnsi="Times New Roman" w:cs="Times New Roman"/>
                <w:sz w:val="18"/>
                <w:szCs w:val="18"/>
                <w:lang w:val="fr-CA"/>
              </w:rPr>
              <w:t xml:space="preserve">, </w:t>
            </w:r>
            <w:proofErr w:type="spellStart"/>
            <w:r w:rsidRPr="002116A0">
              <w:rPr>
                <w:rFonts w:ascii="Times New Roman" w:eastAsia="Calibri" w:hAnsi="Times New Roman" w:cs="Times New Roman"/>
                <w:sz w:val="18"/>
                <w:szCs w:val="18"/>
                <w:lang w:val="fr-CA"/>
              </w:rPr>
              <w:t>politics</w:t>
            </w:r>
            <w:proofErr w:type="spellEnd"/>
            <w:r w:rsidRPr="002116A0">
              <w:rPr>
                <w:rFonts w:ascii="Times New Roman" w:eastAsia="Calibri" w:hAnsi="Times New Roman" w:cs="Times New Roman"/>
                <w:sz w:val="18"/>
                <w:szCs w:val="18"/>
                <w:lang w:val="fr-CA"/>
              </w:rPr>
              <w:t>, social)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D5B17" w14:textId="77777777" w:rsidR="0055129D" w:rsidRPr="003A3054" w:rsidRDefault="0055129D" w:rsidP="007E0A0D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No questions were generated for this theme.</w:t>
            </w:r>
          </w:p>
        </w:tc>
      </w:tr>
      <w:tr w:rsidR="0055129D" w:rsidRPr="003A3054" w14:paraId="30B84D16" w14:textId="77777777" w:rsidTr="007E0A0D">
        <w:trPr>
          <w:trHeight w:val="277"/>
        </w:trPr>
        <w:tc>
          <w:tcPr>
            <w:tcW w:w="2510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393D7" w14:textId="77777777" w:rsidR="0055129D" w:rsidRPr="003A3054" w:rsidRDefault="0055129D" w:rsidP="007E0A0D">
            <w:pPr>
              <w:spacing w:after="160" w:line="240" w:lineRule="auto"/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en-US"/>
              </w:rPr>
              <w:t>Utility of Information 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5B5428" w14:textId="77777777" w:rsidR="0055129D" w:rsidRPr="003A3054" w:rsidRDefault="0055129D" w:rsidP="007E0A0D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No questions were generated for this theme.</w:t>
            </w:r>
          </w:p>
        </w:tc>
      </w:tr>
    </w:tbl>
    <w:p w14:paraId="29721491" w14:textId="77777777" w:rsidR="0055129D" w:rsidRPr="003A3054" w:rsidRDefault="0055129D" w:rsidP="0055129D">
      <w:pPr>
        <w:pStyle w:val="CommentText"/>
        <w:rPr>
          <w:sz w:val="18"/>
          <w:szCs w:val="18"/>
          <w:lang w:val="en-US"/>
        </w:rPr>
      </w:pPr>
      <w:r w:rsidRPr="003A3054">
        <w:rPr>
          <w:sz w:val="18"/>
          <w:szCs w:val="18"/>
          <w:lang w:val="en-US"/>
        </w:rPr>
        <w:t># The use of “We” refers to ‘climate and health’ actors (i.e., climate and health researchers, practitioners, policymakers, etc.).</w:t>
      </w:r>
    </w:p>
    <w:p w14:paraId="188BD4C5" w14:textId="77777777" w:rsidR="0055129D" w:rsidRPr="003A3054" w:rsidRDefault="0055129D" w:rsidP="0055129D">
      <w:pPr>
        <w:pStyle w:val="CommentText"/>
        <w:rPr>
          <w:sz w:val="18"/>
          <w:szCs w:val="18"/>
          <w:lang w:val="en-US"/>
        </w:rPr>
      </w:pPr>
    </w:p>
    <w:p w14:paraId="476E5817" w14:textId="77777777" w:rsidR="0055129D" w:rsidRDefault="0055129D" w:rsidP="0055129D">
      <w:pPr>
        <w:jc w:val="both"/>
        <w:rPr>
          <w:lang w:val="en-US"/>
        </w:rPr>
      </w:pPr>
    </w:p>
    <w:p w14:paraId="6F3651FB" w14:textId="77777777" w:rsidR="0055129D" w:rsidRDefault="0055129D" w:rsidP="0055129D">
      <w:pPr>
        <w:jc w:val="both"/>
        <w:rPr>
          <w:lang w:val="en-US"/>
        </w:rPr>
      </w:pPr>
    </w:p>
    <w:p w14:paraId="11F3EC0B" w14:textId="77777777" w:rsidR="0055129D" w:rsidRDefault="0055129D" w:rsidP="0055129D">
      <w:pPr>
        <w:jc w:val="both"/>
        <w:rPr>
          <w:lang w:val="en-US"/>
        </w:rPr>
      </w:pPr>
    </w:p>
    <w:p w14:paraId="55B31E2A" w14:textId="77777777" w:rsidR="0055129D" w:rsidRDefault="0055129D" w:rsidP="0055129D">
      <w:pPr>
        <w:jc w:val="both"/>
        <w:rPr>
          <w:lang w:val="en-US"/>
        </w:rPr>
      </w:pPr>
    </w:p>
    <w:p w14:paraId="539905A0" w14:textId="77777777" w:rsidR="0055129D" w:rsidRDefault="0055129D" w:rsidP="0055129D">
      <w:pPr>
        <w:jc w:val="both"/>
        <w:rPr>
          <w:lang w:val="en-US"/>
        </w:rPr>
      </w:pPr>
    </w:p>
    <w:p w14:paraId="3079B932" w14:textId="77777777" w:rsidR="0055129D" w:rsidRDefault="0055129D" w:rsidP="0055129D">
      <w:pPr>
        <w:jc w:val="both"/>
        <w:rPr>
          <w:lang w:val="en-US"/>
        </w:rPr>
      </w:pPr>
    </w:p>
    <w:p w14:paraId="48C2867C" w14:textId="77777777" w:rsidR="0055129D" w:rsidRPr="003A3054" w:rsidRDefault="0055129D" w:rsidP="0055129D">
      <w:pPr>
        <w:jc w:val="both"/>
        <w:rPr>
          <w:lang w:val="en-US"/>
        </w:rPr>
      </w:pPr>
      <w:r>
        <w:rPr>
          <w:b/>
          <w:bCs/>
          <w:lang w:val="en-US"/>
        </w:rPr>
        <w:lastRenderedPageBreak/>
        <w:t>Supplementary Material 2.</w:t>
      </w:r>
      <w:r w:rsidRPr="003A3054">
        <w:rPr>
          <w:b/>
          <w:bCs/>
          <w:lang w:val="en-US"/>
        </w:rPr>
        <w:t xml:space="preserve"> </w:t>
      </w:r>
      <w:r w:rsidRPr="003A3054">
        <w:rPr>
          <w:lang w:val="en-US"/>
        </w:rPr>
        <w:t>Q-Storming Questions Generated by Group 2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50"/>
        <w:gridCol w:w="5956"/>
      </w:tblGrid>
      <w:tr w:rsidR="0055129D" w:rsidRPr="003A3054" w14:paraId="45DBA269" w14:textId="77777777" w:rsidTr="007E0A0D">
        <w:trPr>
          <w:trHeight w:val="5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AE1C49" w14:textId="77777777" w:rsidR="0055129D" w:rsidRPr="003A3054" w:rsidRDefault="0055129D" w:rsidP="007E0A0D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shd w:val="clear" w:color="auto" w:fill="B7B7B7"/>
                <w:lang w:val="en-US"/>
              </w:rPr>
              <w:t>Thematic Elemen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80032C" w14:textId="77777777" w:rsidR="0055129D" w:rsidRPr="003A3054" w:rsidRDefault="0055129D" w:rsidP="007E0A0D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shd w:val="clear" w:color="auto" w:fill="B7B7B7"/>
                <w:lang w:val="en-US"/>
              </w:rPr>
              <w:t>Topic 2 Questions:</w:t>
            </w:r>
          </w:p>
          <w:p w14:paraId="650682FA" w14:textId="77777777" w:rsidR="0055129D" w:rsidRPr="003A3054" w:rsidRDefault="0055129D" w:rsidP="007E0A0D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shd w:val="clear" w:color="auto" w:fill="B7B7B7"/>
                <w:lang w:val="en-US"/>
              </w:rPr>
              <w:t>Adaptive Capacity of African Governments</w:t>
            </w:r>
          </w:p>
        </w:tc>
      </w:tr>
      <w:tr w:rsidR="0055129D" w:rsidRPr="003A3054" w14:paraId="1558C227" w14:textId="77777777" w:rsidTr="007E0A0D">
        <w:trPr>
          <w:trHeight w:val="211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F27E13" w14:textId="77777777" w:rsidR="0055129D" w:rsidRPr="003A3054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Key Defin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DB4FE9" w14:textId="77777777" w:rsidR="0055129D" w:rsidRPr="003A3054" w:rsidRDefault="0055129D" w:rsidP="0055129D">
            <w:pPr>
              <w:numPr>
                <w:ilvl w:val="0"/>
                <w:numId w:val="8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at do we mean by adaptive capacity?</w:t>
            </w:r>
          </w:p>
          <w:p w14:paraId="0295492F" w14:textId="77777777" w:rsidR="0055129D" w:rsidRPr="003A3054" w:rsidRDefault="0055129D" w:rsidP="0055129D">
            <w:pPr>
              <w:numPr>
                <w:ilvl w:val="0"/>
                <w:numId w:val="8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are we defining adaptive capacities, cross-sector adaptation?</w:t>
            </w:r>
          </w:p>
          <w:p w14:paraId="342531A5" w14:textId="77777777" w:rsidR="0055129D" w:rsidRPr="003A3054" w:rsidRDefault="0055129D" w:rsidP="0055129D">
            <w:pPr>
              <w:numPr>
                <w:ilvl w:val="1"/>
                <w:numId w:val="8"/>
              </w:numPr>
              <w:spacing w:line="240" w:lineRule="auto"/>
              <w:ind w:left="349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at does adaptive capacity look like within specific political settings? How does it work?</w:t>
            </w:r>
          </w:p>
          <w:p w14:paraId="11EE48CF" w14:textId="77777777" w:rsidR="0055129D" w:rsidRPr="003A3054" w:rsidRDefault="0055129D" w:rsidP="0055129D">
            <w:pPr>
              <w:numPr>
                <w:ilvl w:val="0"/>
                <w:numId w:val="8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do we define/ measure the adaptive capacities of governments? (i.e., by institutions, sector, inter-sectoral)</w:t>
            </w:r>
          </w:p>
          <w:p w14:paraId="7D6BEAB6" w14:textId="77777777" w:rsidR="0055129D" w:rsidRPr="003A3054" w:rsidRDefault="0055129D" w:rsidP="0055129D">
            <w:pPr>
              <w:numPr>
                <w:ilvl w:val="0"/>
                <w:numId w:val="8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eed to define: solutions, role players, and time frames?</w:t>
            </w:r>
          </w:p>
          <w:p w14:paraId="30184D31" w14:textId="77777777" w:rsidR="0055129D" w:rsidRPr="003A3054" w:rsidRDefault="0055129D" w:rsidP="0055129D">
            <w:pPr>
              <w:numPr>
                <w:ilvl w:val="0"/>
                <w:numId w:val="8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do you establish the need of adaptive capacity in political settings?</w:t>
            </w:r>
          </w:p>
          <w:p w14:paraId="2F561B0E" w14:textId="77777777" w:rsidR="0055129D" w:rsidRPr="003A3054" w:rsidRDefault="0055129D" w:rsidP="0055129D">
            <w:pPr>
              <w:numPr>
                <w:ilvl w:val="0"/>
                <w:numId w:val="8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do we work with ‘others’ (institutions, sectors, expertise, scales, etc.)?</w:t>
            </w:r>
          </w:p>
        </w:tc>
      </w:tr>
      <w:tr w:rsidR="0055129D" w:rsidRPr="003A3054" w14:paraId="243A5223" w14:textId="77777777" w:rsidTr="007E0A0D">
        <w:trPr>
          <w:trHeight w:val="7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1D1263" w14:textId="77777777" w:rsidR="0055129D" w:rsidRPr="003A3054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Adaptive Capac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5706A1" w14:textId="77777777" w:rsidR="0055129D" w:rsidRPr="003A3054" w:rsidRDefault="0055129D" w:rsidP="0055129D">
            <w:pPr>
              <w:numPr>
                <w:ilvl w:val="0"/>
                <w:numId w:val="9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do we develop adaptive capacity?</w:t>
            </w:r>
          </w:p>
          <w:p w14:paraId="14A61DD7" w14:textId="77777777" w:rsidR="0055129D" w:rsidRPr="003A3054" w:rsidRDefault="0055129D" w:rsidP="0055129D">
            <w:pPr>
              <w:numPr>
                <w:ilvl w:val="0"/>
                <w:numId w:val="9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Do African governments have the adaptive capacity to research and capture data required to understand links between health and CC?</w:t>
            </w:r>
          </w:p>
          <w:p w14:paraId="43D3824B" w14:textId="77777777" w:rsidR="0055129D" w:rsidRPr="003A3054" w:rsidRDefault="0055129D" w:rsidP="007E0A0D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55129D" w:rsidRPr="003A3054" w14:paraId="25F863F2" w14:textId="77777777" w:rsidTr="007E0A0D">
        <w:trPr>
          <w:trHeight w:val="214"/>
        </w:trPr>
        <w:tc>
          <w:tcPr>
            <w:tcW w:w="0" w:type="auto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6DC8DA" w14:textId="77777777" w:rsidR="0055129D" w:rsidRPr="003A3054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Health Sector Prioriti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BF3F9E" w14:textId="77777777" w:rsidR="0055129D" w:rsidRPr="003A3054" w:rsidRDefault="0055129D" w:rsidP="007E0A0D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 questions were generated for this theme.</w:t>
            </w:r>
          </w:p>
        </w:tc>
      </w:tr>
      <w:tr w:rsidR="0055129D" w:rsidRPr="003A3054" w14:paraId="3B9E55C4" w14:textId="77777777" w:rsidTr="007E0A0D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1F02B2" w14:textId="77777777" w:rsidR="0055129D" w:rsidRPr="003A3054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Resources </w:t>
            </w:r>
          </w:p>
          <w:p w14:paraId="51B740F4" w14:textId="77777777" w:rsidR="0055129D" w:rsidRPr="003A3054" w:rsidRDefault="0055129D" w:rsidP="007E0A0D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7E43A5C1" w14:textId="77777777" w:rsidR="0055129D" w:rsidRPr="003A3054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(</w:t>
            </w:r>
            <w:proofErr w:type="gramStart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access</w:t>
            </w:r>
            <w:proofErr w:type="gramEnd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, need, management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3AEA82" w14:textId="77777777" w:rsidR="0055129D" w:rsidRPr="003A3054" w:rsidRDefault="0055129D" w:rsidP="0055129D">
            <w:pPr>
              <w:numPr>
                <w:ilvl w:val="0"/>
                <w:numId w:val="10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Can Ministries of Planning and Finance within Africa conceptualize/ allocate adaptation as an expenditure?</w:t>
            </w:r>
          </w:p>
          <w:p w14:paraId="63432769" w14:textId="77777777" w:rsidR="0055129D" w:rsidRPr="003A3054" w:rsidRDefault="0055129D" w:rsidP="0055129D">
            <w:pPr>
              <w:numPr>
                <w:ilvl w:val="1"/>
                <w:numId w:val="16"/>
              </w:num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do we do that?</w:t>
            </w:r>
          </w:p>
          <w:p w14:paraId="224BCB1A" w14:textId="77777777" w:rsidR="0055129D" w:rsidRPr="003A3054" w:rsidRDefault="0055129D" w:rsidP="0055129D">
            <w:pPr>
              <w:numPr>
                <w:ilvl w:val="1"/>
                <w:numId w:val="16"/>
              </w:num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Can we do that?</w:t>
            </w:r>
          </w:p>
          <w:p w14:paraId="50BB63C2" w14:textId="77777777" w:rsidR="0055129D" w:rsidRPr="003A3054" w:rsidRDefault="0055129D" w:rsidP="0055129D">
            <w:pPr>
              <w:numPr>
                <w:ilvl w:val="1"/>
                <w:numId w:val="16"/>
              </w:num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at does that look like with regards to programming and implementation?</w:t>
            </w:r>
          </w:p>
          <w:p w14:paraId="3FEEF5F9" w14:textId="77777777" w:rsidR="0055129D" w:rsidRPr="003A3054" w:rsidRDefault="0055129D" w:rsidP="0055129D">
            <w:pPr>
              <w:numPr>
                <w:ilvl w:val="1"/>
                <w:numId w:val="16"/>
              </w:num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ich specific agency is in control? (If there is one specific agency in control, does this result in information silos again?)</w:t>
            </w:r>
          </w:p>
          <w:p w14:paraId="4D5F2BE5" w14:textId="77777777" w:rsidR="0055129D" w:rsidRPr="003A3054" w:rsidRDefault="0055129D" w:rsidP="0055129D">
            <w:pPr>
              <w:numPr>
                <w:ilvl w:val="0"/>
                <w:numId w:val="10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Is there the capacity to capture data and establish links across climate and health in ‘African </w:t>
            </w:r>
            <w:proofErr w:type="gramStart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contexts’</w:t>
            </w:r>
            <w:proofErr w:type="gramEnd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?</w:t>
            </w:r>
          </w:p>
          <w:p w14:paraId="5723D33F" w14:textId="77777777" w:rsidR="0055129D" w:rsidRPr="003A3054" w:rsidRDefault="0055129D" w:rsidP="0055129D">
            <w:pPr>
              <w:numPr>
                <w:ilvl w:val="0"/>
                <w:numId w:val="10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o is responsible for the administration of data?  Who is responsible for the disbursement of knowledge?</w:t>
            </w:r>
          </w:p>
          <w:p w14:paraId="146BF6AD" w14:textId="77777777" w:rsidR="0055129D" w:rsidRPr="003A3054" w:rsidRDefault="0055129D" w:rsidP="0055129D">
            <w:pPr>
              <w:numPr>
                <w:ilvl w:val="0"/>
                <w:numId w:val="10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y are adaptation, mitigation, development, and research typically funded separately?</w:t>
            </w:r>
          </w:p>
          <w:p w14:paraId="0CE2F5B6" w14:textId="77777777" w:rsidR="0055129D" w:rsidRPr="003A3054" w:rsidRDefault="0055129D" w:rsidP="0055129D">
            <w:pPr>
              <w:numPr>
                <w:ilvl w:val="0"/>
                <w:numId w:val="10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can we make a business case for health within the climate change agenda?  (</w:t>
            </w:r>
            <w:proofErr w:type="gramStart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prioritize</w:t>
            </w:r>
            <w:proofErr w:type="gramEnd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savings vs. costs)</w:t>
            </w:r>
          </w:p>
          <w:p w14:paraId="79F8F6B2" w14:textId="77777777" w:rsidR="0055129D" w:rsidRPr="003A3054" w:rsidRDefault="0055129D" w:rsidP="0055129D">
            <w:pPr>
              <w:numPr>
                <w:ilvl w:val="0"/>
                <w:numId w:val="10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can budget models for Ministries of Finance conceptualize preventative health as adaptation?</w:t>
            </w:r>
          </w:p>
          <w:p w14:paraId="5F1CF19D" w14:textId="77777777" w:rsidR="0055129D" w:rsidRPr="003A3054" w:rsidRDefault="0055129D" w:rsidP="0055129D">
            <w:pPr>
              <w:numPr>
                <w:ilvl w:val="0"/>
                <w:numId w:val="10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do we break through the ‘silo’ thinking in health and CC in African Governments?</w:t>
            </w:r>
          </w:p>
          <w:p w14:paraId="746E040D" w14:textId="77777777" w:rsidR="0055129D" w:rsidRPr="003A3054" w:rsidRDefault="0055129D" w:rsidP="007E0A0D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55129D" w:rsidRPr="003A3054" w14:paraId="59EC41B1" w14:textId="77777777" w:rsidTr="007E0A0D">
        <w:trPr>
          <w:trHeight w:val="174"/>
        </w:trPr>
        <w:tc>
          <w:tcPr>
            <w:tcW w:w="0" w:type="auto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4D2189" w14:textId="77777777" w:rsidR="0055129D" w:rsidRPr="003A3054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Operational Capacities</w:t>
            </w:r>
          </w:p>
          <w:p w14:paraId="5E0C5CBC" w14:textId="77777777" w:rsidR="0055129D" w:rsidRPr="003A3054" w:rsidRDefault="0055129D" w:rsidP="007E0A0D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1B4E7B94" w14:textId="77777777" w:rsidR="0055129D" w:rsidRPr="003A3054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(</w:t>
            </w:r>
            <w:proofErr w:type="gramStart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training</w:t>
            </w:r>
            <w:proofErr w:type="gramEnd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people, access to data, archive systems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E7AA18" w14:textId="77777777" w:rsidR="0055129D" w:rsidRPr="003A3054" w:rsidRDefault="0055129D" w:rsidP="0055129D">
            <w:pPr>
              <w:numPr>
                <w:ilvl w:val="0"/>
                <w:numId w:val="11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do we manage governance vs governments? Is adaptive capacity influencing governments or governance?</w:t>
            </w:r>
          </w:p>
          <w:p w14:paraId="4E751F94" w14:textId="77777777" w:rsidR="0055129D" w:rsidRPr="003A3054" w:rsidRDefault="0055129D" w:rsidP="0055129D">
            <w:pPr>
              <w:numPr>
                <w:ilvl w:val="0"/>
                <w:numId w:val="11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are governments going to address migration related health problems?</w:t>
            </w:r>
          </w:p>
          <w:p w14:paraId="7E4947D4" w14:textId="77777777" w:rsidR="0055129D" w:rsidRPr="003A3054" w:rsidRDefault="0055129D" w:rsidP="0055129D">
            <w:pPr>
              <w:numPr>
                <w:ilvl w:val="1"/>
                <w:numId w:val="29"/>
              </w:numPr>
              <w:tabs>
                <w:tab w:val="clear" w:pos="1440"/>
              </w:tabs>
              <w:spacing w:line="240" w:lineRule="auto"/>
              <w:ind w:left="330" w:hanging="33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do governments administer data collected from different sectors and utilize the information to become informed decisions?</w:t>
            </w:r>
          </w:p>
          <w:p w14:paraId="5C5592C4" w14:textId="77777777" w:rsidR="0055129D" w:rsidRPr="003A3054" w:rsidRDefault="0055129D" w:rsidP="0055129D">
            <w:pPr>
              <w:numPr>
                <w:ilvl w:val="1"/>
                <w:numId w:val="29"/>
              </w:numPr>
              <w:tabs>
                <w:tab w:val="clear" w:pos="1440"/>
              </w:tabs>
              <w:spacing w:line="240" w:lineRule="auto"/>
              <w:ind w:left="330" w:hanging="33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do governments cooperate worldwide and exchange/ share information which can benefit local levels?</w:t>
            </w:r>
          </w:p>
        </w:tc>
      </w:tr>
      <w:tr w:rsidR="0055129D" w:rsidRPr="003A3054" w14:paraId="458E7A6A" w14:textId="77777777" w:rsidTr="007E0A0D">
        <w:trPr>
          <w:trHeight w:val="45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A110FF" w14:textId="77777777" w:rsidR="0055129D" w:rsidRPr="003A3054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lastRenderedPageBreak/>
              <w:t>Operational Process </w:t>
            </w:r>
          </w:p>
          <w:p w14:paraId="5915DD7A" w14:textId="77777777" w:rsidR="0055129D" w:rsidRPr="003A3054" w:rsidRDefault="0055129D" w:rsidP="007E0A0D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36DE7F2B" w14:textId="77777777" w:rsidR="0055129D" w:rsidRPr="003A3054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(</w:t>
            </w:r>
            <w:proofErr w:type="gramStart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between</w:t>
            </w:r>
            <w:proofErr w:type="gramEnd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different government departments supporting exchange of info and info flow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C1530A" w14:textId="77777777" w:rsidR="0055129D" w:rsidRPr="003A3054" w:rsidRDefault="0055129D" w:rsidP="0055129D">
            <w:pPr>
              <w:numPr>
                <w:ilvl w:val="0"/>
                <w:numId w:val="12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can we broaden the conversation to get more local involvement within health-related adaptive capacities?</w:t>
            </w:r>
          </w:p>
          <w:p w14:paraId="639B65DF" w14:textId="77777777" w:rsidR="0055129D" w:rsidRPr="003A3054" w:rsidRDefault="0055129D" w:rsidP="0055129D">
            <w:pPr>
              <w:numPr>
                <w:ilvl w:val="0"/>
                <w:numId w:val="12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at / where are the cultural understanding for adaptation and climate and health intersections within unique cultural settings?</w:t>
            </w:r>
          </w:p>
          <w:p w14:paraId="5BA0018A" w14:textId="77777777" w:rsidR="0055129D" w:rsidRPr="003A3054" w:rsidRDefault="0055129D" w:rsidP="0055129D">
            <w:pPr>
              <w:numPr>
                <w:ilvl w:val="1"/>
                <w:numId w:val="30"/>
              </w:numPr>
              <w:tabs>
                <w:tab w:val="clear" w:pos="1440"/>
              </w:tabs>
              <w:spacing w:line="240" w:lineRule="auto"/>
              <w:ind w:left="33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can we challenge proactive vs reactive response to CC and health? In what ways can we be more proactive?</w:t>
            </w:r>
          </w:p>
          <w:p w14:paraId="2467E9B2" w14:textId="77777777" w:rsidR="0055129D" w:rsidRPr="003A3054" w:rsidRDefault="0055129D" w:rsidP="0055129D">
            <w:pPr>
              <w:numPr>
                <w:ilvl w:val="1"/>
                <w:numId w:val="30"/>
              </w:numPr>
              <w:tabs>
                <w:tab w:val="clear" w:pos="1440"/>
              </w:tabs>
              <w:spacing w:line="240" w:lineRule="auto"/>
              <w:ind w:left="33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at is needed to operationalize adaptive capacities?</w:t>
            </w:r>
          </w:p>
          <w:p w14:paraId="417D0DFB" w14:textId="77777777" w:rsidR="0055129D" w:rsidRPr="003A3054" w:rsidRDefault="0055129D" w:rsidP="0055129D">
            <w:pPr>
              <w:numPr>
                <w:ilvl w:val="1"/>
                <w:numId w:val="30"/>
              </w:numPr>
              <w:tabs>
                <w:tab w:val="clear" w:pos="1440"/>
              </w:tabs>
              <w:spacing w:line="240" w:lineRule="auto"/>
              <w:ind w:left="33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do we link health (as a local or national public good) with climate change? Is an international response required?</w:t>
            </w:r>
          </w:p>
          <w:p w14:paraId="758E387D" w14:textId="77777777" w:rsidR="0055129D" w:rsidRPr="003A3054" w:rsidRDefault="0055129D" w:rsidP="0055129D">
            <w:pPr>
              <w:numPr>
                <w:ilvl w:val="0"/>
                <w:numId w:val="12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Can we link national need with regional/ international strategies?</w:t>
            </w:r>
          </w:p>
          <w:p w14:paraId="6C19F93C" w14:textId="77777777" w:rsidR="0055129D" w:rsidRPr="003A3054" w:rsidRDefault="0055129D" w:rsidP="0055129D">
            <w:pPr>
              <w:numPr>
                <w:ilvl w:val="0"/>
                <w:numId w:val="12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o leads discussions/ who drives agenda and priorities?</w:t>
            </w:r>
          </w:p>
          <w:p w14:paraId="3B7B6D4E" w14:textId="77777777" w:rsidR="0055129D" w:rsidRPr="003A3054" w:rsidRDefault="0055129D" w:rsidP="0055129D">
            <w:pPr>
              <w:numPr>
                <w:ilvl w:val="0"/>
                <w:numId w:val="12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do we manage health vs climate change – where is this debate housed in governments and institutions?</w:t>
            </w:r>
          </w:p>
          <w:p w14:paraId="091D2294" w14:textId="77777777" w:rsidR="0055129D" w:rsidRPr="003A3054" w:rsidRDefault="0055129D" w:rsidP="0055129D">
            <w:pPr>
              <w:numPr>
                <w:ilvl w:val="0"/>
                <w:numId w:val="12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do we come to informed decisions?</w:t>
            </w:r>
          </w:p>
          <w:p w14:paraId="3DC4480E" w14:textId="77777777" w:rsidR="0055129D" w:rsidRPr="003A3054" w:rsidRDefault="0055129D" w:rsidP="0055129D">
            <w:pPr>
              <w:numPr>
                <w:ilvl w:val="0"/>
                <w:numId w:val="12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do governments conceptualize public health (administration) vs localized health actions/ implications?</w:t>
            </w:r>
          </w:p>
          <w:p w14:paraId="2E0D1515" w14:textId="77777777" w:rsidR="0055129D" w:rsidRPr="003A3054" w:rsidRDefault="0055129D" w:rsidP="0055129D">
            <w:pPr>
              <w:numPr>
                <w:ilvl w:val="1"/>
                <w:numId w:val="31"/>
              </w:numPr>
              <w:tabs>
                <w:tab w:val="clear" w:pos="1440"/>
                <w:tab w:val="num" w:pos="1080"/>
              </w:tabs>
              <w:spacing w:line="240" w:lineRule="auto"/>
              <w:ind w:left="33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As countries urbanize, how do we keep from losing traditional knowledge within urbanization and modernization processes?</w:t>
            </w:r>
          </w:p>
          <w:p w14:paraId="46EE91DB" w14:textId="77777777" w:rsidR="0055129D" w:rsidRPr="003A3054" w:rsidRDefault="0055129D" w:rsidP="0055129D">
            <w:pPr>
              <w:numPr>
                <w:ilvl w:val="1"/>
                <w:numId w:val="31"/>
              </w:numPr>
              <w:tabs>
                <w:tab w:val="clear" w:pos="1440"/>
                <w:tab w:val="num" w:pos="1080"/>
              </w:tabs>
              <w:spacing w:line="240" w:lineRule="auto"/>
              <w:ind w:left="33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Is there a role for traditional medicine? Where? How?</w:t>
            </w:r>
          </w:p>
          <w:p w14:paraId="495E667C" w14:textId="77777777" w:rsidR="0055129D" w:rsidRPr="003A3054" w:rsidRDefault="0055129D" w:rsidP="0055129D">
            <w:pPr>
              <w:numPr>
                <w:ilvl w:val="1"/>
                <w:numId w:val="31"/>
              </w:numPr>
              <w:tabs>
                <w:tab w:val="clear" w:pos="1440"/>
                <w:tab w:val="num" w:pos="1080"/>
              </w:tabs>
              <w:spacing w:line="240" w:lineRule="auto"/>
              <w:ind w:left="33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do we make this still matter and viable in a ‘modernized’ scenario?</w:t>
            </w:r>
          </w:p>
        </w:tc>
      </w:tr>
      <w:tr w:rsidR="0055129D" w:rsidRPr="003A3054" w14:paraId="26A52E91" w14:textId="77777777" w:rsidTr="007E0A0D">
        <w:trPr>
          <w:trHeight w:val="85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FB0669" w14:textId="77777777" w:rsidR="0055129D" w:rsidRPr="003A3054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Information Pathways</w:t>
            </w:r>
          </w:p>
          <w:p w14:paraId="0A318BB7" w14:textId="77777777" w:rsidR="0055129D" w:rsidRPr="003A3054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  <w:p w14:paraId="29C9AD58" w14:textId="77777777" w:rsidR="0055129D" w:rsidRPr="003A3054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(</w:t>
            </w:r>
            <w:proofErr w:type="gramStart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distribution</w:t>
            </w:r>
            <w:proofErr w:type="gramEnd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of information outside of a single sector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0BD5D9" w14:textId="77777777" w:rsidR="0055129D" w:rsidRPr="003A3054" w:rsidRDefault="0055129D" w:rsidP="0055129D">
            <w:pPr>
              <w:numPr>
                <w:ilvl w:val="0"/>
                <w:numId w:val="13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at are the pathways of information and data from local to national?  </w:t>
            </w:r>
          </w:p>
          <w:p w14:paraId="1617A73F" w14:textId="77777777" w:rsidR="0055129D" w:rsidRPr="003A3054" w:rsidRDefault="0055129D" w:rsidP="0055129D">
            <w:pPr>
              <w:numPr>
                <w:ilvl w:val="1"/>
                <w:numId w:val="13"/>
              </w:numPr>
              <w:spacing w:line="240" w:lineRule="auto"/>
              <w:ind w:left="38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are information pathways informing adaptation processes?</w:t>
            </w:r>
          </w:p>
          <w:p w14:paraId="2477E552" w14:textId="77777777" w:rsidR="0055129D" w:rsidRPr="003A3054" w:rsidRDefault="0055129D" w:rsidP="0055129D">
            <w:pPr>
              <w:numPr>
                <w:ilvl w:val="0"/>
                <w:numId w:val="13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do we grow the knowledge base of health – climate change connections?</w:t>
            </w:r>
          </w:p>
        </w:tc>
      </w:tr>
      <w:tr w:rsidR="0055129D" w:rsidRPr="003A3054" w14:paraId="534CC21C" w14:textId="77777777" w:rsidTr="007E0A0D">
        <w:trPr>
          <w:trHeight w:val="15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F837DC" w14:textId="77777777" w:rsidR="0055129D" w:rsidRPr="002116A0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fr-CA"/>
              </w:rPr>
            </w:pPr>
            <w:proofErr w:type="spellStart"/>
            <w:r w:rsidRPr="002116A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fr-CA"/>
              </w:rPr>
              <w:t>Contextual</w:t>
            </w:r>
            <w:proofErr w:type="spellEnd"/>
            <w:r w:rsidRPr="002116A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fr-CA"/>
              </w:rPr>
              <w:t xml:space="preserve"> Conditions </w:t>
            </w:r>
          </w:p>
          <w:p w14:paraId="3283BBD4" w14:textId="77777777" w:rsidR="0055129D" w:rsidRPr="002116A0" w:rsidRDefault="0055129D" w:rsidP="007E0A0D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CA"/>
              </w:rPr>
            </w:pPr>
          </w:p>
          <w:p w14:paraId="02C983BE" w14:textId="77777777" w:rsidR="0055129D" w:rsidRPr="002116A0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fr-CA"/>
              </w:rPr>
            </w:pPr>
            <w:r w:rsidRPr="002116A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fr-CA"/>
              </w:rPr>
              <w:t>(</w:t>
            </w:r>
            <w:proofErr w:type="gramStart"/>
            <w:r w:rsidRPr="002116A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fr-CA"/>
              </w:rPr>
              <w:t>culture</w:t>
            </w:r>
            <w:proofErr w:type="gramEnd"/>
            <w:r w:rsidRPr="002116A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fr-CA"/>
              </w:rPr>
              <w:t xml:space="preserve">, </w:t>
            </w:r>
            <w:proofErr w:type="spellStart"/>
            <w:r w:rsidRPr="002116A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fr-CA"/>
              </w:rPr>
              <w:t>economics</w:t>
            </w:r>
            <w:proofErr w:type="spellEnd"/>
            <w:r w:rsidRPr="002116A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fr-CA"/>
              </w:rPr>
              <w:t xml:space="preserve">, </w:t>
            </w:r>
            <w:proofErr w:type="spellStart"/>
            <w:r w:rsidRPr="002116A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fr-CA"/>
              </w:rPr>
              <w:t>politics</w:t>
            </w:r>
            <w:proofErr w:type="spellEnd"/>
            <w:r w:rsidRPr="002116A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fr-CA"/>
              </w:rPr>
              <w:t>, social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CFCDB1" w14:textId="77777777" w:rsidR="0055129D" w:rsidRPr="003A3054" w:rsidRDefault="0055129D" w:rsidP="0055129D">
            <w:pPr>
              <w:numPr>
                <w:ilvl w:val="0"/>
                <w:numId w:val="14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Is there a role for traditional medicine in adaptation?</w:t>
            </w:r>
          </w:p>
          <w:p w14:paraId="4A12C596" w14:textId="77777777" w:rsidR="0055129D" w:rsidRPr="003A3054" w:rsidRDefault="0055129D" w:rsidP="0055129D">
            <w:pPr>
              <w:numPr>
                <w:ilvl w:val="0"/>
                <w:numId w:val="14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Is there a place for culture and tradition in planning health adaptation in Africa?</w:t>
            </w:r>
          </w:p>
          <w:p w14:paraId="4D32E47F" w14:textId="77777777" w:rsidR="0055129D" w:rsidRPr="003A3054" w:rsidRDefault="0055129D" w:rsidP="0055129D">
            <w:pPr>
              <w:numPr>
                <w:ilvl w:val="0"/>
                <w:numId w:val="14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ere should ‘health and climate change adaptation be housed in African governments to elevate its importance and recognition of long-term health impacts and resilience?</w:t>
            </w:r>
          </w:p>
          <w:p w14:paraId="3474C4F6" w14:textId="77777777" w:rsidR="0055129D" w:rsidRPr="003A3054" w:rsidRDefault="0055129D" w:rsidP="0055129D">
            <w:pPr>
              <w:numPr>
                <w:ilvl w:val="0"/>
                <w:numId w:val="14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at are the cultural understandings of adaptation and climate and health intersections?</w:t>
            </w:r>
          </w:p>
          <w:p w14:paraId="7EB4EFA0" w14:textId="77777777" w:rsidR="0055129D" w:rsidRPr="003A3054" w:rsidRDefault="0055129D" w:rsidP="0055129D">
            <w:pPr>
              <w:numPr>
                <w:ilvl w:val="0"/>
                <w:numId w:val="14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ere is the leadership within the governance of climate change/ health integration?</w:t>
            </w:r>
          </w:p>
          <w:p w14:paraId="7E59BA4B" w14:textId="77777777" w:rsidR="0055129D" w:rsidRPr="003A3054" w:rsidRDefault="0055129D" w:rsidP="007E0A0D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55129D" w:rsidRPr="003A3054" w14:paraId="7BBEC6A4" w14:textId="77777777" w:rsidTr="007E0A0D">
        <w:trPr>
          <w:trHeight w:val="232"/>
        </w:trPr>
        <w:tc>
          <w:tcPr>
            <w:tcW w:w="0" w:type="auto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BF978B" w14:textId="77777777" w:rsidR="0055129D" w:rsidRPr="003A3054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Utility of Information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259480" w14:textId="77777777" w:rsidR="0055129D" w:rsidRPr="003A3054" w:rsidRDefault="0055129D" w:rsidP="0055129D">
            <w:pPr>
              <w:numPr>
                <w:ilvl w:val="0"/>
                <w:numId w:val="15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are local information and data informing adaptation processes?</w:t>
            </w:r>
          </w:p>
        </w:tc>
      </w:tr>
    </w:tbl>
    <w:p w14:paraId="60D7811B" w14:textId="77777777" w:rsidR="0055129D" w:rsidRPr="003A3054" w:rsidRDefault="0055129D" w:rsidP="0055129D">
      <w:pPr>
        <w:jc w:val="both"/>
        <w:rPr>
          <w:lang w:val="en-US"/>
        </w:rPr>
      </w:pPr>
    </w:p>
    <w:p w14:paraId="4680C8A4" w14:textId="77777777" w:rsidR="0055129D" w:rsidRPr="003A3054" w:rsidRDefault="0055129D" w:rsidP="0055129D">
      <w:pPr>
        <w:jc w:val="both"/>
        <w:rPr>
          <w:lang w:val="en-US"/>
        </w:rPr>
      </w:pPr>
    </w:p>
    <w:p w14:paraId="559E21A1" w14:textId="77777777" w:rsidR="0055129D" w:rsidRPr="003A3054" w:rsidRDefault="0055129D" w:rsidP="0055129D">
      <w:pPr>
        <w:rPr>
          <w:lang w:val="en-US"/>
        </w:rPr>
      </w:pPr>
      <w:r>
        <w:rPr>
          <w:lang w:val="en-US"/>
        </w:rPr>
        <w:br w:type="page"/>
      </w:r>
      <w:r>
        <w:rPr>
          <w:b/>
          <w:bCs/>
          <w:lang w:val="en-US"/>
        </w:rPr>
        <w:lastRenderedPageBreak/>
        <w:t>Supplementary Material 3.</w:t>
      </w:r>
      <w:r w:rsidRPr="003A3054">
        <w:rPr>
          <w:b/>
          <w:bCs/>
          <w:lang w:val="en-US"/>
        </w:rPr>
        <w:t xml:space="preserve"> </w:t>
      </w:r>
      <w:r w:rsidRPr="003A3054">
        <w:rPr>
          <w:lang w:val="en-US"/>
        </w:rPr>
        <w:t>Q-Storming Questions Generated by Group 3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29"/>
        <w:gridCol w:w="4777"/>
      </w:tblGrid>
      <w:tr w:rsidR="0055129D" w:rsidRPr="003A3054" w14:paraId="444AF933" w14:textId="77777777" w:rsidTr="007E0A0D">
        <w:trPr>
          <w:trHeight w:val="580"/>
        </w:trPr>
        <w:tc>
          <w:tcPr>
            <w:tcW w:w="4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7D0677" w14:textId="77777777" w:rsidR="0055129D" w:rsidRPr="003A3054" w:rsidRDefault="0055129D" w:rsidP="007E0A0D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shd w:val="clear" w:color="auto" w:fill="B7B7B7"/>
                <w:lang w:val="en-US"/>
              </w:rPr>
              <w:t>Thematic Elements</w:t>
            </w:r>
          </w:p>
        </w:tc>
        <w:tc>
          <w:tcPr>
            <w:tcW w:w="4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6DC911" w14:textId="77777777" w:rsidR="0055129D" w:rsidRPr="003A3054" w:rsidRDefault="0055129D" w:rsidP="007E0A0D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shd w:val="clear" w:color="auto" w:fill="B7B7B7"/>
                <w:lang w:val="en-US"/>
              </w:rPr>
              <w:t>Topic 3 Questions:</w:t>
            </w:r>
          </w:p>
          <w:p w14:paraId="47C74FBE" w14:textId="77777777" w:rsidR="0055129D" w:rsidRPr="003A3054" w:rsidRDefault="0055129D" w:rsidP="007E0A0D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shd w:val="clear" w:color="auto" w:fill="B7B7B7"/>
                <w:lang w:val="en-US"/>
              </w:rPr>
              <w:t>Climate Science to Protect Vulnerable Populations</w:t>
            </w:r>
          </w:p>
        </w:tc>
      </w:tr>
      <w:tr w:rsidR="0055129D" w:rsidRPr="003A3054" w14:paraId="12C954AD" w14:textId="77777777" w:rsidTr="007E0A0D">
        <w:trPr>
          <w:trHeight w:val="2238"/>
        </w:trPr>
        <w:tc>
          <w:tcPr>
            <w:tcW w:w="4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46F6D1" w14:textId="77777777" w:rsidR="0055129D" w:rsidRPr="003A3054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Key Definitions</w:t>
            </w:r>
          </w:p>
        </w:tc>
        <w:tc>
          <w:tcPr>
            <w:tcW w:w="4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7768DF" w14:textId="77777777" w:rsidR="0055129D" w:rsidRPr="003A3054" w:rsidRDefault="0055129D" w:rsidP="0055129D">
            <w:pPr>
              <w:numPr>
                <w:ilvl w:val="0"/>
                <w:numId w:val="23"/>
              </w:numPr>
              <w:spacing w:line="240" w:lineRule="auto"/>
              <w:ind w:left="388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at is climate science?</w:t>
            </w:r>
          </w:p>
          <w:p w14:paraId="4BFF0EA6" w14:textId="77777777" w:rsidR="0055129D" w:rsidRPr="003A3054" w:rsidRDefault="0055129D" w:rsidP="0055129D">
            <w:pPr>
              <w:numPr>
                <w:ilvl w:val="0"/>
                <w:numId w:val="23"/>
              </w:numPr>
              <w:spacing w:line="240" w:lineRule="auto"/>
              <w:ind w:left="388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Is attribution essential in talking about climate change and health?</w:t>
            </w:r>
          </w:p>
          <w:p w14:paraId="12E1D5C4" w14:textId="77777777" w:rsidR="0055129D" w:rsidRPr="003A3054" w:rsidRDefault="0055129D" w:rsidP="0055129D">
            <w:pPr>
              <w:numPr>
                <w:ilvl w:val="0"/>
                <w:numId w:val="23"/>
              </w:numPr>
              <w:spacing w:line="240" w:lineRule="auto"/>
              <w:ind w:left="388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at is attribution, in our understanding?</w:t>
            </w:r>
          </w:p>
          <w:p w14:paraId="7CD28369" w14:textId="77777777" w:rsidR="0055129D" w:rsidRPr="003A3054" w:rsidRDefault="0055129D" w:rsidP="0055129D">
            <w:pPr>
              <w:numPr>
                <w:ilvl w:val="0"/>
                <w:numId w:val="23"/>
              </w:numPr>
              <w:spacing w:line="240" w:lineRule="auto"/>
              <w:ind w:left="388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at do we mean by a systems approach?</w:t>
            </w:r>
          </w:p>
          <w:p w14:paraId="330850BA" w14:textId="77777777" w:rsidR="0055129D" w:rsidRPr="003A3054" w:rsidRDefault="0055129D" w:rsidP="0055129D">
            <w:pPr>
              <w:numPr>
                <w:ilvl w:val="0"/>
                <w:numId w:val="23"/>
              </w:numPr>
              <w:spacing w:line="240" w:lineRule="auto"/>
              <w:ind w:left="388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Is the problem that the impact of climate change is insidious, compared with HIV and waterborne disease?</w:t>
            </w:r>
          </w:p>
          <w:p w14:paraId="610DB387" w14:textId="77777777" w:rsidR="0055129D" w:rsidRPr="003A3054" w:rsidRDefault="0055129D" w:rsidP="0055129D">
            <w:pPr>
              <w:numPr>
                <w:ilvl w:val="0"/>
                <w:numId w:val="23"/>
              </w:numPr>
              <w:spacing w:line="240" w:lineRule="auto"/>
              <w:ind w:left="388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Is the problem working in silos? Does there need to be an external push for ministries to react?</w:t>
            </w:r>
          </w:p>
          <w:p w14:paraId="65AD3894" w14:textId="77777777" w:rsidR="0055129D" w:rsidRPr="003A3054" w:rsidRDefault="0055129D" w:rsidP="0055129D">
            <w:pPr>
              <w:numPr>
                <w:ilvl w:val="0"/>
                <w:numId w:val="23"/>
              </w:numPr>
              <w:spacing w:line="240" w:lineRule="auto"/>
              <w:ind w:left="388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Are there alternative systems of governance?</w:t>
            </w:r>
          </w:p>
          <w:p w14:paraId="41606D3E" w14:textId="77777777" w:rsidR="0055129D" w:rsidRPr="003A3054" w:rsidRDefault="0055129D" w:rsidP="0055129D">
            <w:pPr>
              <w:numPr>
                <w:ilvl w:val="0"/>
                <w:numId w:val="23"/>
              </w:numPr>
              <w:spacing w:line="240" w:lineRule="auto"/>
              <w:ind w:left="388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o do we consider vulnerable?</w:t>
            </w:r>
          </w:p>
          <w:p w14:paraId="2B4BB772" w14:textId="77777777" w:rsidR="0055129D" w:rsidRPr="003A3054" w:rsidRDefault="0055129D" w:rsidP="007E0A0D">
            <w:pPr>
              <w:spacing w:line="240" w:lineRule="auto"/>
              <w:ind w:left="720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55129D" w:rsidRPr="003A3054" w14:paraId="78D7DC78" w14:textId="77777777" w:rsidTr="007E0A0D">
        <w:trPr>
          <w:trHeight w:val="132"/>
        </w:trPr>
        <w:tc>
          <w:tcPr>
            <w:tcW w:w="422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C23688" w14:textId="77777777" w:rsidR="0055129D" w:rsidRPr="003A3054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Adaptive Capacity</w:t>
            </w:r>
          </w:p>
        </w:tc>
        <w:tc>
          <w:tcPr>
            <w:tcW w:w="4777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B2D666" w14:textId="77777777" w:rsidR="0055129D" w:rsidRPr="003A3054" w:rsidRDefault="0055129D" w:rsidP="007E0A0D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No questions were generated for this theme.</w:t>
            </w:r>
          </w:p>
        </w:tc>
      </w:tr>
      <w:tr w:rsidR="0055129D" w:rsidRPr="003A3054" w14:paraId="1AC5F97A" w14:textId="77777777" w:rsidTr="007E0A0D">
        <w:trPr>
          <w:trHeight w:val="772"/>
        </w:trPr>
        <w:tc>
          <w:tcPr>
            <w:tcW w:w="4229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31EA7F" w14:textId="77777777" w:rsidR="0055129D" w:rsidRPr="003A3054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Health Sector Priorities</w:t>
            </w:r>
          </w:p>
        </w:tc>
        <w:tc>
          <w:tcPr>
            <w:tcW w:w="4777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FDCA33" w14:textId="77777777" w:rsidR="0055129D" w:rsidRPr="003A3054" w:rsidRDefault="0055129D" w:rsidP="0055129D">
            <w:pPr>
              <w:numPr>
                <w:ilvl w:val="0"/>
                <w:numId w:val="17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Although air pollution is the greatest cause of the burden of disease why don’t governments act on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addressing this issue</w:t>
            </w: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?</w:t>
            </w:r>
          </w:p>
          <w:p w14:paraId="3042EBFB" w14:textId="77777777" w:rsidR="0055129D" w:rsidRPr="003A3054" w:rsidRDefault="0055129D" w:rsidP="0055129D">
            <w:pPr>
              <w:numPr>
                <w:ilvl w:val="0"/>
                <w:numId w:val="17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Air pollution: who is most vulnerable?</w:t>
            </w:r>
          </w:p>
          <w:p w14:paraId="1263D3ED" w14:textId="77777777" w:rsidR="0055129D" w:rsidRPr="003A3054" w:rsidRDefault="0055129D" w:rsidP="0055129D">
            <w:pPr>
              <w:numPr>
                <w:ilvl w:val="0"/>
                <w:numId w:val="17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at are the most relevant areas of health care related to climate science?</w:t>
            </w:r>
          </w:p>
        </w:tc>
      </w:tr>
      <w:tr w:rsidR="0055129D" w:rsidRPr="003A3054" w14:paraId="1850CA82" w14:textId="77777777" w:rsidTr="007E0A0D">
        <w:trPr>
          <w:trHeight w:val="393"/>
        </w:trPr>
        <w:tc>
          <w:tcPr>
            <w:tcW w:w="422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0070A6" w14:textId="77777777" w:rsidR="0055129D" w:rsidRPr="003A3054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Resources </w:t>
            </w:r>
          </w:p>
          <w:p w14:paraId="03EE540B" w14:textId="77777777" w:rsidR="0055129D" w:rsidRPr="003A3054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(</w:t>
            </w:r>
            <w:proofErr w:type="gramStart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access</w:t>
            </w:r>
            <w:proofErr w:type="gramEnd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, need, management)</w:t>
            </w:r>
          </w:p>
        </w:tc>
        <w:tc>
          <w:tcPr>
            <w:tcW w:w="4777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1AE543" w14:textId="77777777" w:rsidR="0055129D" w:rsidRPr="003A3054" w:rsidRDefault="0055129D" w:rsidP="0055129D">
            <w:pPr>
              <w:numPr>
                <w:ilvl w:val="0"/>
                <w:numId w:val="18"/>
              </w:numPr>
              <w:tabs>
                <w:tab w:val="clear" w:pos="720"/>
                <w:tab w:val="num" w:pos="360"/>
              </w:tabs>
              <w:spacing w:line="240" w:lineRule="auto"/>
              <w:ind w:left="432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Are there examples of good practice on this?</w:t>
            </w:r>
          </w:p>
          <w:p w14:paraId="47DA2F2E" w14:textId="77777777" w:rsidR="0055129D" w:rsidRPr="003A3054" w:rsidRDefault="0055129D" w:rsidP="0055129D">
            <w:pPr>
              <w:numPr>
                <w:ilvl w:val="0"/>
                <w:numId w:val="18"/>
              </w:numPr>
              <w:tabs>
                <w:tab w:val="clear" w:pos="720"/>
                <w:tab w:val="num" w:pos="360"/>
              </w:tabs>
              <w:spacing w:line="240" w:lineRule="auto"/>
              <w:ind w:left="432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ere is the funding for this work?</w:t>
            </w:r>
          </w:p>
        </w:tc>
      </w:tr>
      <w:tr w:rsidR="0055129D" w:rsidRPr="003A3054" w14:paraId="3FB2E8FF" w14:textId="77777777" w:rsidTr="007E0A0D">
        <w:trPr>
          <w:trHeight w:val="174"/>
        </w:trPr>
        <w:tc>
          <w:tcPr>
            <w:tcW w:w="4229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75AC0C" w14:textId="77777777" w:rsidR="0055129D" w:rsidRPr="003A3054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Operational Capacities</w:t>
            </w:r>
          </w:p>
          <w:p w14:paraId="33564BDC" w14:textId="77777777" w:rsidR="0055129D" w:rsidRPr="003A3054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(</w:t>
            </w:r>
            <w:proofErr w:type="gramStart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training</w:t>
            </w:r>
            <w:proofErr w:type="gramEnd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people, access to data, archive systems)</w:t>
            </w:r>
          </w:p>
        </w:tc>
        <w:tc>
          <w:tcPr>
            <w:tcW w:w="4777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A9085F" w14:textId="77777777" w:rsidR="0055129D" w:rsidRPr="003A3054" w:rsidRDefault="0055129D" w:rsidP="0055129D">
            <w:pPr>
              <w:numPr>
                <w:ilvl w:val="0"/>
                <w:numId w:val="19"/>
              </w:numPr>
              <w:tabs>
                <w:tab w:val="clear" w:pos="720"/>
                <w:tab w:val="num" w:pos="342"/>
              </w:tabs>
              <w:spacing w:line="240" w:lineRule="auto"/>
              <w:ind w:left="342" w:hanging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Can impact mapping be made more straightforward: cause and effect?</w:t>
            </w:r>
          </w:p>
        </w:tc>
      </w:tr>
      <w:tr w:rsidR="0055129D" w:rsidRPr="003A3054" w14:paraId="2312AFA0" w14:textId="77777777" w:rsidTr="007E0A0D">
        <w:trPr>
          <w:trHeight w:val="3264"/>
        </w:trPr>
        <w:tc>
          <w:tcPr>
            <w:tcW w:w="4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A15939" w14:textId="77777777" w:rsidR="0055129D" w:rsidRPr="003A3054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Operational Process </w:t>
            </w:r>
          </w:p>
          <w:p w14:paraId="41E8D0B3" w14:textId="77777777" w:rsidR="0055129D" w:rsidRPr="003A3054" w:rsidRDefault="0055129D" w:rsidP="007E0A0D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1B9B3992" w14:textId="77777777" w:rsidR="0055129D" w:rsidRPr="003A3054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(</w:t>
            </w:r>
            <w:proofErr w:type="gramStart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between</w:t>
            </w:r>
            <w:proofErr w:type="gramEnd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different government departments supporting an exchange of info and info flow)</w:t>
            </w:r>
          </w:p>
        </w:tc>
        <w:tc>
          <w:tcPr>
            <w:tcW w:w="4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FC6803" w14:textId="77777777" w:rsidR="0055129D" w:rsidRPr="003A3054" w:rsidRDefault="0055129D" w:rsidP="0055129D">
            <w:pPr>
              <w:numPr>
                <w:ilvl w:val="0"/>
                <w:numId w:val="20"/>
              </w:numPr>
              <w:tabs>
                <w:tab w:val="clear" w:pos="720"/>
                <w:tab w:val="num" w:pos="342"/>
              </w:tabs>
              <w:spacing w:line="240" w:lineRule="auto"/>
              <w:ind w:left="342" w:hanging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y is it so hard to institutionalize the links between climate change and health?</w:t>
            </w:r>
          </w:p>
          <w:p w14:paraId="6A2F09FD" w14:textId="77777777" w:rsidR="0055129D" w:rsidRPr="003A3054" w:rsidRDefault="0055129D" w:rsidP="0055129D">
            <w:pPr>
              <w:numPr>
                <w:ilvl w:val="0"/>
                <w:numId w:val="20"/>
              </w:numPr>
              <w:tabs>
                <w:tab w:val="clear" w:pos="720"/>
                <w:tab w:val="num" w:pos="360"/>
              </w:tabs>
              <w:spacing w:line="240" w:lineRule="auto"/>
              <w:ind w:left="342" w:hanging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Regulatory challenge: where is the evidence?</w:t>
            </w:r>
          </w:p>
          <w:p w14:paraId="299F1304" w14:textId="77777777" w:rsidR="0055129D" w:rsidRPr="003A3054" w:rsidRDefault="0055129D" w:rsidP="0055129D">
            <w:pPr>
              <w:numPr>
                <w:ilvl w:val="0"/>
                <w:numId w:val="20"/>
              </w:numPr>
              <w:tabs>
                <w:tab w:val="clear" w:pos="720"/>
                <w:tab w:val="num" w:pos="360"/>
              </w:tabs>
              <w:spacing w:line="240" w:lineRule="auto"/>
              <w:ind w:left="342" w:hanging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at is the role of regulation in mitigating the impact of climate change?</w:t>
            </w:r>
          </w:p>
          <w:p w14:paraId="56A94DB4" w14:textId="77777777" w:rsidR="0055129D" w:rsidRPr="003A3054" w:rsidRDefault="0055129D" w:rsidP="0055129D">
            <w:pPr>
              <w:numPr>
                <w:ilvl w:val="0"/>
                <w:numId w:val="20"/>
              </w:numPr>
              <w:tabs>
                <w:tab w:val="clear" w:pos="720"/>
                <w:tab w:val="num" w:pos="360"/>
              </w:tabs>
              <w:spacing w:line="240" w:lineRule="auto"/>
              <w:ind w:left="342" w:hanging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can regulation be more effective?</w:t>
            </w:r>
          </w:p>
          <w:p w14:paraId="3816D6A5" w14:textId="77777777" w:rsidR="0055129D" w:rsidRPr="003A3054" w:rsidRDefault="0055129D" w:rsidP="0055129D">
            <w:pPr>
              <w:numPr>
                <w:ilvl w:val="0"/>
                <w:numId w:val="20"/>
              </w:numPr>
              <w:tabs>
                <w:tab w:val="clear" w:pos="720"/>
                <w:tab w:val="num" w:pos="360"/>
              </w:tabs>
              <w:spacing w:line="240" w:lineRule="auto"/>
              <w:ind w:left="342" w:hanging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at are the alternatives?</w:t>
            </w:r>
          </w:p>
          <w:p w14:paraId="5F355321" w14:textId="77777777" w:rsidR="0055129D" w:rsidRPr="003A3054" w:rsidRDefault="0055129D" w:rsidP="0055129D">
            <w:pPr>
              <w:numPr>
                <w:ilvl w:val="0"/>
                <w:numId w:val="20"/>
              </w:numPr>
              <w:tabs>
                <w:tab w:val="clear" w:pos="720"/>
                <w:tab w:val="num" w:pos="360"/>
              </w:tabs>
              <w:spacing w:line="240" w:lineRule="auto"/>
              <w:ind w:left="342" w:hanging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Problem of attribution: do you need to wait for attribution before acting?</w:t>
            </w:r>
          </w:p>
          <w:p w14:paraId="1BC2F501" w14:textId="77777777" w:rsidR="0055129D" w:rsidRPr="003A3054" w:rsidRDefault="0055129D" w:rsidP="0055129D">
            <w:pPr>
              <w:numPr>
                <w:ilvl w:val="0"/>
                <w:numId w:val="20"/>
              </w:numPr>
              <w:tabs>
                <w:tab w:val="clear" w:pos="720"/>
                <w:tab w:val="num" w:pos="360"/>
              </w:tabs>
              <w:spacing w:line="240" w:lineRule="auto"/>
              <w:ind w:left="342" w:hanging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can you involve communities in the process?</w:t>
            </w:r>
          </w:p>
          <w:p w14:paraId="213DDCF0" w14:textId="77777777" w:rsidR="0055129D" w:rsidRPr="003A3054" w:rsidRDefault="0055129D" w:rsidP="0055129D">
            <w:pPr>
              <w:numPr>
                <w:ilvl w:val="0"/>
                <w:numId w:val="20"/>
              </w:numPr>
              <w:tabs>
                <w:tab w:val="clear" w:pos="720"/>
                <w:tab w:val="num" w:pos="360"/>
              </w:tabs>
              <w:spacing w:line="240" w:lineRule="auto"/>
              <w:ind w:left="342" w:hanging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Is the problem lack of education or will? Is it because there is no political push for this?</w:t>
            </w:r>
          </w:p>
          <w:p w14:paraId="5D51B828" w14:textId="77777777" w:rsidR="0055129D" w:rsidRPr="003A3054" w:rsidRDefault="0055129D" w:rsidP="0055129D">
            <w:pPr>
              <w:numPr>
                <w:ilvl w:val="0"/>
                <w:numId w:val="20"/>
              </w:numPr>
              <w:tabs>
                <w:tab w:val="clear" w:pos="720"/>
                <w:tab w:val="num" w:pos="360"/>
              </w:tabs>
              <w:spacing w:line="240" w:lineRule="auto"/>
              <w:ind w:left="342" w:hanging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can climate science be internalized and acted on in a way that helps vulnerable people?</w:t>
            </w:r>
          </w:p>
        </w:tc>
      </w:tr>
      <w:tr w:rsidR="0055129D" w:rsidRPr="003A3054" w14:paraId="28A41B91" w14:textId="77777777" w:rsidTr="007E0A0D">
        <w:trPr>
          <w:trHeight w:val="663"/>
        </w:trPr>
        <w:tc>
          <w:tcPr>
            <w:tcW w:w="4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E83F7B" w14:textId="77777777" w:rsidR="0055129D" w:rsidRPr="003A3054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Information Pathways</w:t>
            </w:r>
          </w:p>
          <w:p w14:paraId="4ED8078E" w14:textId="77777777" w:rsidR="0055129D" w:rsidRPr="003A3054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(</w:t>
            </w:r>
            <w:proofErr w:type="gramStart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distribution</w:t>
            </w:r>
            <w:proofErr w:type="gramEnd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of information outside of a single sector)</w:t>
            </w:r>
          </w:p>
        </w:tc>
        <w:tc>
          <w:tcPr>
            <w:tcW w:w="4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A6C36D" w14:textId="77777777" w:rsidR="0055129D" w:rsidRPr="003A3054" w:rsidRDefault="0055129D" w:rsidP="007E0A0D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No questions were generated for this theme.</w:t>
            </w:r>
          </w:p>
        </w:tc>
      </w:tr>
      <w:tr w:rsidR="0055129D" w:rsidRPr="003A3054" w14:paraId="51ED89D8" w14:textId="77777777" w:rsidTr="007E0A0D">
        <w:trPr>
          <w:trHeight w:val="1520"/>
        </w:trPr>
        <w:tc>
          <w:tcPr>
            <w:tcW w:w="422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C263E4" w14:textId="77777777" w:rsidR="0055129D" w:rsidRPr="002116A0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fr-CA"/>
              </w:rPr>
            </w:pPr>
            <w:proofErr w:type="spellStart"/>
            <w:r w:rsidRPr="002116A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fr-CA"/>
              </w:rPr>
              <w:t>Contextual</w:t>
            </w:r>
            <w:proofErr w:type="spellEnd"/>
            <w:r w:rsidRPr="002116A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fr-CA"/>
              </w:rPr>
              <w:t xml:space="preserve"> Conditions </w:t>
            </w:r>
          </w:p>
          <w:p w14:paraId="4E7EEFFA" w14:textId="77777777" w:rsidR="0055129D" w:rsidRPr="002116A0" w:rsidRDefault="0055129D" w:rsidP="007E0A0D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CA"/>
              </w:rPr>
            </w:pPr>
          </w:p>
          <w:p w14:paraId="76C934F7" w14:textId="77777777" w:rsidR="0055129D" w:rsidRPr="002116A0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fr-CA"/>
              </w:rPr>
            </w:pPr>
            <w:r w:rsidRPr="002116A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fr-CA"/>
              </w:rPr>
              <w:t>(</w:t>
            </w:r>
            <w:proofErr w:type="gramStart"/>
            <w:r w:rsidRPr="002116A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fr-CA"/>
              </w:rPr>
              <w:t>culture</w:t>
            </w:r>
            <w:proofErr w:type="gramEnd"/>
            <w:r w:rsidRPr="002116A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fr-CA"/>
              </w:rPr>
              <w:t xml:space="preserve">, </w:t>
            </w:r>
            <w:proofErr w:type="spellStart"/>
            <w:r w:rsidRPr="002116A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fr-CA"/>
              </w:rPr>
              <w:t>economics</w:t>
            </w:r>
            <w:proofErr w:type="spellEnd"/>
            <w:r w:rsidRPr="002116A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fr-CA"/>
              </w:rPr>
              <w:t xml:space="preserve">, </w:t>
            </w:r>
            <w:proofErr w:type="spellStart"/>
            <w:r w:rsidRPr="002116A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fr-CA"/>
              </w:rPr>
              <w:t>politics</w:t>
            </w:r>
            <w:proofErr w:type="spellEnd"/>
            <w:r w:rsidRPr="002116A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fr-CA"/>
              </w:rPr>
              <w:t>, social)</w:t>
            </w:r>
          </w:p>
        </w:tc>
        <w:tc>
          <w:tcPr>
            <w:tcW w:w="4777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01DE32" w14:textId="77777777" w:rsidR="0055129D" w:rsidRPr="003A3054" w:rsidRDefault="0055129D" w:rsidP="0055129D">
            <w:pPr>
              <w:numPr>
                <w:ilvl w:val="0"/>
                <w:numId w:val="21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Does </w:t>
            </w:r>
            <w:proofErr w:type="gramStart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government</w:t>
            </w:r>
            <w:proofErr w:type="gramEnd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hide behind the attribution barrier?</w:t>
            </w:r>
          </w:p>
          <w:p w14:paraId="02B5DE63" w14:textId="77777777" w:rsidR="0055129D" w:rsidRPr="003A3054" w:rsidRDefault="0055129D" w:rsidP="0055129D">
            <w:pPr>
              <w:numPr>
                <w:ilvl w:val="0"/>
                <w:numId w:val="21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Who provides the leadership to </w:t>
            </w:r>
            <w:proofErr w:type="gramStart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drive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addressing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the attribution barrier</w:t>
            </w: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?</w:t>
            </w:r>
          </w:p>
          <w:p w14:paraId="1621349D" w14:textId="77777777" w:rsidR="0055129D" w:rsidRPr="003A3054" w:rsidRDefault="0055129D" w:rsidP="0055129D">
            <w:pPr>
              <w:numPr>
                <w:ilvl w:val="0"/>
                <w:numId w:val="21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at is the external drive to push the health sector to look at climate?</w:t>
            </w:r>
          </w:p>
          <w:p w14:paraId="12EC2ACE" w14:textId="77777777" w:rsidR="0055129D" w:rsidRPr="003A3054" w:rsidRDefault="0055129D" w:rsidP="0055129D">
            <w:pPr>
              <w:numPr>
                <w:ilvl w:val="0"/>
                <w:numId w:val="21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ich are the priority areas of health that are relevant to climate science?</w:t>
            </w:r>
          </w:p>
          <w:p w14:paraId="0932DB0F" w14:textId="77777777" w:rsidR="0055129D" w:rsidRPr="003A3054" w:rsidRDefault="0055129D" w:rsidP="0055129D">
            <w:pPr>
              <w:numPr>
                <w:ilvl w:val="0"/>
                <w:numId w:val="21"/>
              </w:numPr>
              <w:spacing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ich would be the most relevant sectors in this process of protecting the most vulnerable?</w:t>
            </w:r>
          </w:p>
          <w:p w14:paraId="7F0A8717" w14:textId="77777777" w:rsidR="0055129D" w:rsidRPr="003A3054" w:rsidRDefault="0055129D" w:rsidP="007E0A0D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55129D" w:rsidRPr="003A3054" w14:paraId="7304D772" w14:textId="77777777" w:rsidTr="007E0A0D">
        <w:trPr>
          <w:trHeight w:val="1366"/>
        </w:trPr>
        <w:tc>
          <w:tcPr>
            <w:tcW w:w="4229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CE137D" w14:textId="77777777" w:rsidR="0055129D" w:rsidRPr="003A3054" w:rsidRDefault="0055129D" w:rsidP="007E0A0D">
            <w:pPr>
              <w:spacing w:line="240" w:lineRule="auto"/>
              <w:ind w:left="120" w:right="120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lastRenderedPageBreak/>
              <w:t>Utility of Information </w:t>
            </w:r>
          </w:p>
        </w:tc>
        <w:tc>
          <w:tcPr>
            <w:tcW w:w="4777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CE6B18" w14:textId="77777777" w:rsidR="0055129D" w:rsidRPr="003A3054" w:rsidRDefault="0055129D" w:rsidP="0055129D">
            <w:pPr>
              <w:numPr>
                <w:ilvl w:val="0"/>
                <w:numId w:val="22"/>
              </w:numPr>
              <w:tabs>
                <w:tab w:val="clear" w:pos="720"/>
              </w:tabs>
              <w:spacing w:line="240" w:lineRule="auto"/>
              <w:ind w:left="342" w:hanging="342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do we make climate science more universally applicable?</w:t>
            </w:r>
          </w:p>
          <w:p w14:paraId="35EF328A" w14:textId="77777777" w:rsidR="0055129D" w:rsidRPr="003A3054" w:rsidRDefault="0055129D" w:rsidP="0055129D">
            <w:pPr>
              <w:numPr>
                <w:ilvl w:val="0"/>
                <w:numId w:val="22"/>
              </w:numPr>
              <w:tabs>
                <w:tab w:val="clear" w:pos="720"/>
              </w:tabs>
              <w:spacing w:line="240" w:lineRule="auto"/>
              <w:ind w:left="342" w:hanging="342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at do we expect climate science to do?</w:t>
            </w:r>
          </w:p>
          <w:p w14:paraId="3472A22A" w14:textId="77777777" w:rsidR="0055129D" w:rsidRPr="003A3054" w:rsidRDefault="0055129D" w:rsidP="0055129D">
            <w:pPr>
              <w:numPr>
                <w:ilvl w:val="0"/>
                <w:numId w:val="22"/>
              </w:numPr>
              <w:tabs>
                <w:tab w:val="clear" w:pos="720"/>
              </w:tabs>
              <w:spacing w:line="240" w:lineRule="auto"/>
              <w:ind w:left="342" w:hanging="342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valuable are future climate projections?</w:t>
            </w:r>
          </w:p>
          <w:p w14:paraId="2CC3EA6B" w14:textId="77777777" w:rsidR="0055129D" w:rsidRPr="003A3054" w:rsidRDefault="0055129D" w:rsidP="0055129D">
            <w:pPr>
              <w:numPr>
                <w:ilvl w:val="0"/>
                <w:numId w:val="22"/>
              </w:numPr>
              <w:tabs>
                <w:tab w:val="clear" w:pos="720"/>
              </w:tabs>
              <w:spacing w:line="240" w:lineRule="auto"/>
              <w:ind w:left="342" w:hanging="342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Is direct attribution essential in talking about climate change and health?</w:t>
            </w:r>
          </w:p>
        </w:tc>
      </w:tr>
    </w:tbl>
    <w:p w14:paraId="1BCA22AF" w14:textId="77777777" w:rsidR="0055129D" w:rsidRDefault="0055129D" w:rsidP="0055129D">
      <w:pPr>
        <w:jc w:val="both"/>
        <w:rPr>
          <w:i/>
          <w:iCs/>
          <w:lang w:val="en-US"/>
        </w:rPr>
      </w:pPr>
    </w:p>
    <w:p w14:paraId="34A14733" w14:textId="77777777" w:rsidR="0055129D" w:rsidRDefault="0055129D" w:rsidP="0055129D">
      <w:pPr>
        <w:rPr>
          <w:lang w:val="en-US"/>
        </w:rPr>
      </w:pPr>
      <w:r>
        <w:rPr>
          <w:lang w:val="en-US"/>
        </w:rPr>
        <w:br w:type="page"/>
      </w:r>
    </w:p>
    <w:p w14:paraId="2A354F23" w14:textId="77777777" w:rsidR="0055129D" w:rsidRPr="003A3054" w:rsidRDefault="0055129D" w:rsidP="0055129D">
      <w:pPr>
        <w:jc w:val="both"/>
        <w:rPr>
          <w:lang w:val="en-US"/>
        </w:rPr>
      </w:pPr>
      <w:r>
        <w:rPr>
          <w:lang w:val="en-US"/>
        </w:rPr>
        <w:lastRenderedPageBreak/>
        <w:t xml:space="preserve"> </w:t>
      </w:r>
      <w:r>
        <w:rPr>
          <w:b/>
          <w:bCs/>
          <w:lang w:val="en-US"/>
        </w:rPr>
        <w:t>Supplementary Material 4.</w:t>
      </w:r>
      <w:r w:rsidRPr="003A3054">
        <w:rPr>
          <w:b/>
          <w:bCs/>
          <w:lang w:val="en-US"/>
        </w:rPr>
        <w:t xml:space="preserve"> </w:t>
      </w:r>
      <w:r w:rsidRPr="003A3054">
        <w:rPr>
          <w:lang w:val="en-US"/>
        </w:rPr>
        <w:t>Q-Storming Questions Generated by Group 4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32"/>
        <w:gridCol w:w="5074"/>
      </w:tblGrid>
      <w:tr w:rsidR="0055129D" w:rsidRPr="003A3054" w14:paraId="2F7ACDDB" w14:textId="77777777" w:rsidTr="007E0A0D">
        <w:trPr>
          <w:trHeight w:val="44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29C2DC" w14:textId="77777777" w:rsidR="0055129D" w:rsidRPr="003A3054" w:rsidRDefault="0055129D" w:rsidP="007E0A0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shd w:val="clear" w:color="auto" w:fill="B7B7B7"/>
                <w:lang w:val="en-US"/>
              </w:rPr>
              <w:t>Thematic Elemen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256743" w14:textId="77777777" w:rsidR="0055129D" w:rsidRPr="003A3054" w:rsidRDefault="0055129D" w:rsidP="007E0A0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shd w:val="clear" w:color="auto" w:fill="B7B7B7"/>
                <w:lang w:val="en-US"/>
              </w:rPr>
              <w:t>Topic 4 Questions:</w:t>
            </w:r>
          </w:p>
          <w:p w14:paraId="28F73A0D" w14:textId="77777777" w:rsidR="0055129D" w:rsidRPr="003A3054" w:rsidRDefault="0055129D" w:rsidP="007E0A0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shd w:val="clear" w:color="auto" w:fill="B7B7B7"/>
                <w:lang w:val="en-US"/>
              </w:rPr>
              <w:t>Usability of Climate-Health Research</w:t>
            </w:r>
          </w:p>
        </w:tc>
      </w:tr>
      <w:tr w:rsidR="0055129D" w:rsidRPr="003A3054" w14:paraId="271456FA" w14:textId="77777777" w:rsidTr="007E0A0D">
        <w:trPr>
          <w:trHeight w:val="7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3808D4" w14:textId="77777777" w:rsidR="0055129D" w:rsidRPr="003A3054" w:rsidRDefault="0055129D" w:rsidP="007E0A0D">
            <w:pPr>
              <w:spacing w:line="240" w:lineRule="auto"/>
              <w:ind w:left="120" w:right="120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Key Defin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B75E52" w14:textId="77777777" w:rsidR="0055129D" w:rsidRPr="003A3054" w:rsidRDefault="0055129D" w:rsidP="0055129D">
            <w:pPr>
              <w:numPr>
                <w:ilvl w:val="0"/>
                <w:numId w:val="24"/>
              </w:numPr>
              <w:spacing w:line="240" w:lineRule="auto"/>
              <w:ind w:left="360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at counts as climate health research? </w:t>
            </w:r>
          </w:p>
          <w:p w14:paraId="12AA3733" w14:textId="77777777" w:rsidR="0055129D" w:rsidRPr="003A3054" w:rsidRDefault="0055129D" w:rsidP="0055129D">
            <w:pPr>
              <w:numPr>
                <w:ilvl w:val="0"/>
                <w:numId w:val="24"/>
              </w:numPr>
              <w:spacing w:line="240" w:lineRule="auto"/>
              <w:ind w:left="360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How do you define </w:t>
            </w:r>
            <w:r w:rsidRPr="003A3054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val="en-US"/>
              </w:rPr>
              <w:t>usability</w:t>
            </w: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of climate change and health research? </w:t>
            </w:r>
          </w:p>
        </w:tc>
      </w:tr>
      <w:tr w:rsidR="0055129D" w:rsidRPr="003A3054" w14:paraId="1F0B3D5E" w14:textId="77777777" w:rsidTr="007E0A0D">
        <w:trPr>
          <w:trHeight w:val="31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59782E" w14:textId="77777777" w:rsidR="0055129D" w:rsidRPr="003A3054" w:rsidRDefault="0055129D" w:rsidP="007E0A0D">
            <w:pPr>
              <w:spacing w:line="240" w:lineRule="auto"/>
              <w:ind w:left="120" w:right="120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Adaptive Capac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6461DD" w14:textId="77777777" w:rsidR="0055129D" w:rsidRPr="003A3054" w:rsidRDefault="0055129D" w:rsidP="0055129D">
            <w:pPr>
              <w:numPr>
                <w:ilvl w:val="0"/>
                <w:numId w:val="25"/>
              </w:numPr>
              <w:tabs>
                <w:tab w:val="clear" w:pos="720"/>
                <w:tab w:val="num" w:pos="508"/>
              </w:tabs>
              <w:spacing w:after="160" w:line="240" w:lineRule="auto"/>
              <w:ind w:left="418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y are adaptation and development funded separately?</w:t>
            </w:r>
          </w:p>
        </w:tc>
      </w:tr>
      <w:tr w:rsidR="0055129D" w:rsidRPr="003A3054" w14:paraId="4B9FC95C" w14:textId="77777777" w:rsidTr="007E0A0D">
        <w:trPr>
          <w:trHeight w:val="340"/>
        </w:trPr>
        <w:tc>
          <w:tcPr>
            <w:tcW w:w="0" w:type="auto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3E1013" w14:textId="77777777" w:rsidR="0055129D" w:rsidRPr="003A3054" w:rsidRDefault="0055129D" w:rsidP="007E0A0D">
            <w:pPr>
              <w:spacing w:line="240" w:lineRule="auto"/>
              <w:ind w:left="120" w:right="120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Health Sector Prioriti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FB62F9" w14:textId="77777777" w:rsidR="0055129D" w:rsidRPr="003A3054" w:rsidRDefault="0055129D" w:rsidP="0055129D">
            <w:pPr>
              <w:numPr>
                <w:ilvl w:val="0"/>
                <w:numId w:val="28"/>
              </w:numPr>
              <w:spacing w:after="160" w:line="240" w:lineRule="auto"/>
              <w:ind w:left="432"/>
              <w:contextualSpacing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Is there existing research on vector borne diseases and climate change?</w:t>
            </w:r>
          </w:p>
          <w:p w14:paraId="6710BB87" w14:textId="77777777" w:rsidR="0055129D" w:rsidRPr="003A3054" w:rsidRDefault="0055129D" w:rsidP="0055129D">
            <w:pPr>
              <w:numPr>
                <w:ilvl w:val="0"/>
                <w:numId w:val="28"/>
              </w:numPr>
              <w:spacing w:after="160" w:line="240" w:lineRule="auto"/>
              <w:ind w:left="432"/>
              <w:contextualSpacing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What diseases or health problems related to climate change are we talking about?</w:t>
            </w:r>
          </w:p>
          <w:p w14:paraId="07F7186B" w14:textId="77777777" w:rsidR="0055129D" w:rsidRPr="003A3054" w:rsidRDefault="0055129D" w:rsidP="0055129D">
            <w:pPr>
              <w:numPr>
                <w:ilvl w:val="0"/>
                <w:numId w:val="28"/>
              </w:numPr>
              <w:spacing w:after="160" w:line="240" w:lineRule="auto"/>
              <w:ind w:left="432"/>
              <w:contextualSpacing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Can we distinguish between the impact of climate change vs the impact of climate variability on health?</w:t>
            </w:r>
          </w:p>
          <w:p w14:paraId="2D706357" w14:textId="77777777" w:rsidR="0055129D" w:rsidRPr="003A3054" w:rsidRDefault="0055129D" w:rsidP="0055129D">
            <w:pPr>
              <w:numPr>
                <w:ilvl w:val="0"/>
                <w:numId w:val="28"/>
              </w:numPr>
              <w:spacing w:after="160" w:line="240" w:lineRule="auto"/>
              <w:ind w:left="432"/>
              <w:contextualSpacing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do we introduce climate change and health into the health professional curriculum?</w:t>
            </w:r>
          </w:p>
        </w:tc>
      </w:tr>
      <w:tr w:rsidR="0055129D" w:rsidRPr="003A3054" w14:paraId="47557FFF" w14:textId="77777777" w:rsidTr="007E0A0D">
        <w:trPr>
          <w:trHeight w:val="109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FCB692" w14:textId="77777777" w:rsidR="0055129D" w:rsidRPr="003A3054" w:rsidRDefault="0055129D" w:rsidP="007E0A0D">
            <w:pPr>
              <w:spacing w:line="240" w:lineRule="auto"/>
              <w:ind w:left="120" w:right="120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Resources </w:t>
            </w:r>
          </w:p>
          <w:p w14:paraId="38F4EB50" w14:textId="77777777" w:rsidR="0055129D" w:rsidRPr="003A3054" w:rsidRDefault="0055129D" w:rsidP="007E0A0D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26F42199" w14:textId="77777777" w:rsidR="0055129D" w:rsidRPr="003A3054" w:rsidRDefault="0055129D" w:rsidP="007E0A0D">
            <w:pPr>
              <w:spacing w:line="240" w:lineRule="auto"/>
              <w:ind w:left="120" w:right="120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(</w:t>
            </w:r>
            <w:proofErr w:type="gramStart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access</w:t>
            </w:r>
            <w:proofErr w:type="gramEnd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, need, management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B9B3A2" w14:textId="77777777" w:rsidR="0055129D" w:rsidRPr="003A3054" w:rsidRDefault="0055129D" w:rsidP="0055129D">
            <w:pPr>
              <w:numPr>
                <w:ilvl w:val="0"/>
                <w:numId w:val="28"/>
              </w:numPr>
              <w:spacing w:after="160" w:line="240" w:lineRule="auto"/>
              <w:ind w:left="432"/>
              <w:contextualSpacing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ave we resolved the contestation over climate change effects on health?</w:t>
            </w:r>
          </w:p>
          <w:p w14:paraId="352D51E0" w14:textId="77777777" w:rsidR="0055129D" w:rsidRPr="003A3054" w:rsidRDefault="0055129D" w:rsidP="0055129D">
            <w:pPr>
              <w:numPr>
                <w:ilvl w:val="0"/>
                <w:numId w:val="28"/>
              </w:numPr>
              <w:spacing w:after="160" w:line="240" w:lineRule="auto"/>
              <w:ind w:left="432"/>
              <w:contextualSpacing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If research is inconclusive, can it be used?</w:t>
            </w:r>
          </w:p>
          <w:p w14:paraId="26AADA50" w14:textId="77777777" w:rsidR="0055129D" w:rsidRPr="003A3054" w:rsidRDefault="0055129D" w:rsidP="0055129D">
            <w:pPr>
              <w:numPr>
                <w:ilvl w:val="0"/>
                <w:numId w:val="28"/>
              </w:numPr>
              <w:spacing w:after="160" w:line="240" w:lineRule="auto"/>
              <w:ind w:left="432"/>
              <w:contextualSpacing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Do we have enough data for policy makers to make decisions?</w:t>
            </w:r>
          </w:p>
          <w:p w14:paraId="03860409" w14:textId="77777777" w:rsidR="0055129D" w:rsidRPr="003A3054" w:rsidRDefault="0055129D" w:rsidP="0055129D">
            <w:pPr>
              <w:numPr>
                <w:ilvl w:val="0"/>
                <w:numId w:val="28"/>
              </w:numPr>
              <w:spacing w:after="160" w:line="240" w:lineRule="auto"/>
              <w:ind w:left="432"/>
              <w:contextualSpacing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ave we packaged data in a way that policy makers understand?</w:t>
            </w:r>
          </w:p>
        </w:tc>
      </w:tr>
      <w:tr w:rsidR="0055129D" w:rsidRPr="003A3054" w14:paraId="6106DA17" w14:textId="77777777" w:rsidTr="007E0A0D">
        <w:trPr>
          <w:trHeight w:val="174"/>
        </w:trPr>
        <w:tc>
          <w:tcPr>
            <w:tcW w:w="0" w:type="auto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1C325A" w14:textId="77777777" w:rsidR="0055129D" w:rsidRPr="003A3054" w:rsidRDefault="0055129D" w:rsidP="007E0A0D">
            <w:pPr>
              <w:spacing w:line="240" w:lineRule="auto"/>
              <w:ind w:left="120" w:right="120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Operational Capacities</w:t>
            </w:r>
          </w:p>
          <w:p w14:paraId="72C482EE" w14:textId="77777777" w:rsidR="0055129D" w:rsidRPr="003A3054" w:rsidRDefault="0055129D" w:rsidP="007E0A0D">
            <w:pPr>
              <w:spacing w:line="240" w:lineRule="auto"/>
              <w:ind w:left="120" w:right="120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(</w:t>
            </w:r>
            <w:proofErr w:type="gramStart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training</w:t>
            </w:r>
            <w:proofErr w:type="gramEnd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people, access to data, archive systems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DFD54D" w14:textId="77777777" w:rsidR="0055129D" w:rsidRPr="003A3054" w:rsidRDefault="0055129D" w:rsidP="0055129D">
            <w:pPr>
              <w:numPr>
                <w:ilvl w:val="0"/>
                <w:numId w:val="32"/>
              </w:num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How do we drive local climate change – health research to influence policy?</w:t>
            </w:r>
          </w:p>
        </w:tc>
      </w:tr>
      <w:tr w:rsidR="0055129D" w:rsidRPr="003A3054" w14:paraId="6FC5E981" w14:textId="77777777" w:rsidTr="007E0A0D">
        <w:trPr>
          <w:trHeight w:val="68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E98C94" w14:textId="77777777" w:rsidR="0055129D" w:rsidRPr="003A3054" w:rsidRDefault="0055129D" w:rsidP="007E0A0D">
            <w:pPr>
              <w:spacing w:line="240" w:lineRule="auto"/>
              <w:ind w:left="120" w:right="120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Operational Process </w:t>
            </w:r>
          </w:p>
          <w:p w14:paraId="40C2FD01" w14:textId="77777777" w:rsidR="0055129D" w:rsidRPr="003A3054" w:rsidRDefault="0055129D" w:rsidP="007E0A0D">
            <w:pPr>
              <w:spacing w:line="240" w:lineRule="auto"/>
              <w:ind w:left="120" w:right="120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(</w:t>
            </w:r>
            <w:proofErr w:type="gramStart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between</w:t>
            </w:r>
            <w:proofErr w:type="gramEnd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different government departments supporting the exchange of info and info flow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70F724" w14:textId="77777777" w:rsidR="0055129D" w:rsidRPr="003A3054" w:rsidRDefault="0055129D" w:rsidP="0055129D">
            <w:pPr>
              <w:numPr>
                <w:ilvl w:val="0"/>
                <w:numId w:val="33"/>
              </w:num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How do decisions over climate change –health get made?</w:t>
            </w:r>
          </w:p>
        </w:tc>
      </w:tr>
      <w:tr w:rsidR="0055129D" w:rsidRPr="003A3054" w14:paraId="061110CA" w14:textId="77777777" w:rsidTr="007E0A0D">
        <w:trPr>
          <w:trHeight w:val="51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9BFA5E" w14:textId="77777777" w:rsidR="0055129D" w:rsidRPr="003A3054" w:rsidRDefault="0055129D" w:rsidP="007E0A0D">
            <w:pPr>
              <w:spacing w:line="240" w:lineRule="auto"/>
              <w:ind w:left="120" w:right="120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Information Pathways</w:t>
            </w:r>
          </w:p>
          <w:p w14:paraId="78E0AF67" w14:textId="77777777" w:rsidR="0055129D" w:rsidRPr="003A3054" w:rsidRDefault="0055129D" w:rsidP="007E0A0D">
            <w:pPr>
              <w:spacing w:line="240" w:lineRule="auto"/>
              <w:ind w:left="120" w:right="120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(</w:t>
            </w:r>
            <w:proofErr w:type="gramStart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distribution</w:t>
            </w:r>
            <w:proofErr w:type="gramEnd"/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of information outside of a single sector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B5F8A7" w14:textId="77777777" w:rsidR="0055129D" w:rsidRPr="003A3054" w:rsidRDefault="0055129D" w:rsidP="007E0A0D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No questions were generated for this theme.</w:t>
            </w:r>
          </w:p>
        </w:tc>
      </w:tr>
      <w:tr w:rsidR="0055129D" w:rsidRPr="003A3054" w14:paraId="4CFC1262" w14:textId="77777777" w:rsidTr="007E0A0D">
        <w:trPr>
          <w:trHeight w:val="2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BDBAFF" w14:textId="77777777" w:rsidR="0055129D" w:rsidRPr="002116A0" w:rsidRDefault="0055129D" w:rsidP="007E0A0D">
            <w:pPr>
              <w:spacing w:line="240" w:lineRule="auto"/>
              <w:ind w:left="120" w:right="120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fr-CA"/>
              </w:rPr>
            </w:pPr>
            <w:proofErr w:type="spellStart"/>
            <w:r w:rsidRPr="002116A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fr-CA"/>
              </w:rPr>
              <w:t>Contextual</w:t>
            </w:r>
            <w:proofErr w:type="spellEnd"/>
            <w:r w:rsidRPr="002116A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fr-CA"/>
              </w:rPr>
              <w:t xml:space="preserve"> Conditions </w:t>
            </w:r>
          </w:p>
          <w:p w14:paraId="24BBA985" w14:textId="77777777" w:rsidR="0055129D" w:rsidRPr="002116A0" w:rsidRDefault="0055129D" w:rsidP="007E0A0D">
            <w:pPr>
              <w:spacing w:line="240" w:lineRule="auto"/>
              <w:ind w:left="120" w:right="120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fr-CA"/>
              </w:rPr>
            </w:pPr>
            <w:r w:rsidRPr="002116A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fr-CA"/>
              </w:rPr>
              <w:t>(</w:t>
            </w:r>
            <w:proofErr w:type="gramStart"/>
            <w:r w:rsidRPr="002116A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fr-CA"/>
              </w:rPr>
              <w:t>culture</w:t>
            </w:r>
            <w:proofErr w:type="gramEnd"/>
            <w:r w:rsidRPr="002116A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fr-CA"/>
              </w:rPr>
              <w:t xml:space="preserve">, </w:t>
            </w:r>
            <w:proofErr w:type="spellStart"/>
            <w:r w:rsidRPr="002116A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fr-CA"/>
              </w:rPr>
              <w:t>economics</w:t>
            </w:r>
            <w:proofErr w:type="spellEnd"/>
            <w:r w:rsidRPr="002116A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fr-CA"/>
              </w:rPr>
              <w:t xml:space="preserve">, </w:t>
            </w:r>
            <w:proofErr w:type="spellStart"/>
            <w:r w:rsidRPr="002116A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fr-CA"/>
              </w:rPr>
              <w:t>politics</w:t>
            </w:r>
            <w:proofErr w:type="spellEnd"/>
            <w:r w:rsidRPr="002116A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fr-CA"/>
              </w:rPr>
              <w:t>, social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6327D6" w14:textId="77777777" w:rsidR="0055129D" w:rsidRPr="003A3054" w:rsidRDefault="0055129D" w:rsidP="0055129D">
            <w:pPr>
              <w:numPr>
                <w:ilvl w:val="0"/>
                <w:numId w:val="26"/>
              </w:numPr>
              <w:tabs>
                <w:tab w:val="clear" w:pos="720"/>
                <w:tab w:val="num" w:pos="360"/>
              </w:tabs>
              <w:spacing w:after="160" w:line="240" w:lineRule="auto"/>
              <w:ind w:left="508" w:hanging="482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are decisions over climate change and health made in African communities and governments?</w:t>
            </w:r>
          </w:p>
        </w:tc>
      </w:tr>
      <w:tr w:rsidR="0055129D" w:rsidRPr="003A3054" w14:paraId="3849064E" w14:textId="77777777" w:rsidTr="007E0A0D">
        <w:trPr>
          <w:trHeight w:val="1520"/>
        </w:trPr>
        <w:tc>
          <w:tcPr>
            <w:tcW w:w="0" w:type="auto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A2B0A" w14:textId="77777777" w:rsidR="0055129D" w:rsidRPr="003A3054" w:rsidRDefault="0055129D" w:rsidP="007E0A0D">
            <w:pPr>
              <w:spacing w:line="240" w:lineRule="auto"/>
              <w:ind w:left="120" w:right="120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Utility of Information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321EFD" w14:textId="77777777" w:rsidR="0055129D" w:rsidRPr="003A3054" w:rsidRDefault="0055129D" w:rsidP="0055129D">
            <w:pPr>
              <w:numPr>
                <w:ilvl w:val="0"/>
                <w:numId w:val="27"/>
              </w:numPr>
              <w:tabs>
                <w:tab w:val="clear" w:pos="720"/>
                <w:tab w:val="num" w:pos="360"/>
              </w:tabs>
              <w:spacing w:line="240" w:lineRule="auto"/>
              <w:ind w:left="508" w:hanging="482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Do we have enough data for decision making and for stakeholders?</w:t>
            </w:r>
          </w:p>
          <w:p w14:paraId="28DB893B" w14:textId="77777777" w:rsidR="0055129D" w:rsidRPr="003A3054" w:rsidRDefault="0055129D" w:rsidP="0055129D">
            <w:pPr>
              <w:numPr>
                <w:ilvl w:val="0"/>
                <w:numId w:val="27"/>
              </w:numPr>
              <w:tabs>
                <w:tab w:val="clear" w:pos="720"/>
                <w:tab w:val="num" w:pos="360"/>
              </w:tabs>
              <w:spacing w:line="240" w:lineRule="auto"/>
              <w:ind w:left="508" w:hanging="482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ow do we use inconclusive data to influence policy?</w:t>
            </w:r>
          </w:p>
          <w:p w14:paraId="092C748E" w14:textId="77777777" w:rsidR="0055129D" w:rsidRPr="003A3054" w:rsidRDefault="0055129D" w:rsidP="0055129D">
            <w:pPr>
              <w:numPr>
                <w:ilvl w:val="0"/>
                <w:numId w:val="27"/>
              </w:numPr>
              <w:tabs>
                <w:tab w:val="clear" w:pos="720"/>
                <w:tab w:val="num" w:pos="360"/>
              </w:tabs>
              <w:spacing w:line="240" w:lineRule="auto"/>
              <w:ind w:left="508" w:hanging="482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Are there minimum standards to define data usability?</w:t>
            </w:r>
          </w:p>
          <w:p w14:paraId="09801014" w14:textId="77777777" w:rsidR="0055129D" w:rsidRPr="003A3054" w:rsidRDefault="0055129D" w:rsidP="0055129D">
            <w:pPr>
              <w:numPr>
                <w:ilvl w:val="0"/>
                <w:numId w:val="27"/>
              </w:numPr>
              <w:tabs>
                <w:tab w:val="clear" w:pos="720"/>
                <w:tab w:val="num" w:pos="360"/>
              </w:tabs>
              <w:spacing w:line="240" w:lineRule="auto"/>
              <w:ind w:left="508" w:hanging="482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Data generation vs use?</w:t>
            </w:r>
          </w:p>
          <w:p w14:paraId="10F5945A" w14:textId="77777777" w:rsidR="0055129D" w:rsidRPr="003A3054" w:rsidRDefault="0055129D" w:rsidP="0055129D">
            <w:pPr>
              <w:numPr>
                <w:ilvl w:val="0"/>
                <w:numId w:val="27"/>
              </w:numPr>
              <w:tabs>
                <w:tab w:val="clear" w:pos="720"/>
                <w:tab w:val="num" w:pos="395"/>
              </w:tabs>
              <w:spacing w:line="240" w:lineRule="auto"/>
              <w:ind w:left="395" w:hanging="340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3A30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As researchers (as data generators), what do we know about how policy makers make climate change-health decisions?</w:t>
            </w:r>
          </w:p>
        </w:tc>
      </w:tr>
    </w:tbl>
    <w:p w14:paraId="6483AE5C" w14:textId="77777777" w:rsidR="0055129D" w:rsidRPr="00AD06D3" w:rsidRDefault="0055129D" w:rsidP="0055129D">
      <w:pPr>
        <w:jc w:val="both"/>
        <w:rPr>
          <w:lang w:val="en-US"/>
        </w:rPr>
      </w:pPr>
    </w:p>
    <w:p w14:paraId="70E6814F" w14:textId="77777777" w:rsidR="00D068B3" w:rsidRPr="0055129D" w:rsidRDefault="00D068B3">
      <w:pPr>
        <w:rPr>
          <w:lang w:val="en-US"/>
        </w:rPr>
      </w:pPr>
    </w:p>
    <w:sectPr w:rsidR="00D068B3" w:rsidRPr="0055129D" w:rsidSect="00A76520">
      <w:headerReference w:type="default" r:id="rId7"/>
      <w:footerReference w:type="default" r:id="rId8"/>
      <w:pgSz w:w="11906" w:h="16838"/>
      <w:pgMar w:top="1440" w:right="1440" w:bottom="1440" w:left="144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DFF642" w14:textId="77777777" w:rsidR="00000000" w:rsidRDefault="00CC1319">
      <w:pPr>
        <w:spacing w:line="240" w:lineRule="auto"/>
      </w:pPr>
      <w:r>
        <w:separator/>
      </w:r>
    </w:p>
  </w:endnote>
  <w:endnote w:type="continuationSeparator" w:id="0">
    <w:p w14:paraId="221E66F6" w14:textId="77777777" w:rsidR="00000000" w:rsidRDefault="00CC131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CF1EA" w14:textId="77777777" w:rsidR="001207D7" w:rsidRDefault="0055129D">
    <w:pPr>
      <w:jc w:val="right"/>
    </w:pP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44A6F3" w14:textId="77777777" w:rsidR="00000000" w:rsidRDefault="00CC1319">
      <w:pPr>
        <w:spacing w:line="240" w:lineRule="auto"/>
      </w:pPr>
      <w:r>
        <w:separator/>
      </w:r>
    </w:p>
  </w:footnote>
  <w:footnote w:type="continuationSeparator" w:id="0">
    <w:p w14:paraId="1C3D13CF" w14:textId="77777777" w:rsidR="00000000" w:rsidRDefault="00CC131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4D8F6" w14:textId="77777777" w:rsidR="001207D7" w:rsidRDefault="00CC131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jc w:val="right"/>
      <w:rPr>
        <w:b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D0C54"/>
    <w:multiLevelType w:val="multilevel"/>
    <w:tmpl w:val="6816A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076696"/>
    <w:multiLevelType w:val="multilevel"/>
    <w:tmpl w:val="A5CAB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2D7EA3"/>
    <w:multiLevelType w:val="hybridMultilevel"/>
    <w:tmpl w:val="FD7E6DE4"/>
    <w:lvl w:ilvl="0" w:tplc="4370761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3976B43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3A4033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2EEED96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D94C46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B0C62DB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1A629BA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B310038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71D0B85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 w15:restartNumberingAfterBreak="0">
    <w:nsid w:val="093D22A0"/>
    <w:multiLevelType w:val="multilevel"/>
    <w:tmpl w:val="378E9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1A28BE"/>
    <w:multiLevelType w:val="multilevel"/>
    <w:tmpl w:val="6C86B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140A6A"/>
    <w:multiLevelType w:val="multilevel"/>
    <w:tmpl w:val="55AAD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523955"/>
    <w:multiLevelType w:val="multilevel"/>
    <w:tmpl w:val="62D61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93796B"/>
    <w:multiLevelType w:val="hybridMultilevel"/>
    <w:tmpl w:val="83E8F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A901C9"/>
    <w:multiLevelType w:val="multilevel"/>
    <w:tmpl w:val="41061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002061"/>
    <w:multiLevelType w:val="multilevel"/>
    <w:tmpl w:val="C6C2B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902CBF"/>
    <w:multiLevelType w:val="multilevel"/>
    <w:tmpl w:val="C3123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E44825"/>
    <w:multiLevelType w:val="multilevel"/>
    <w:tmpl w:val="F216B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144BEF"/>
    <w:multiLevelType w:val="multilevel"/>
    <w:tmpl w:val="92AE8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591F7E"/>
    <w:multiLevelType w:val="multilevel"/>
    <w:tmpl w:val="981CE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BB54D3B"/>
    <w:multiLevelType w:val="multilevel"/>
    <w:tmpl w:val="0A641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F432423"/>
    <w:multiLevelType w:val="multilevel"/>
    <w:tmpl w:val="10445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24E72BA"/>
    <w:multiLevelType w:val="multilevel"/>
    <w:tmpl w:val="D18EC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AFD7FDB"/>
    <w:multiLevelType w:val="multilevel"/>
    <w:tmpl w:val="7A384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B4F65DB"/>
    <w:multiLevelType w:val="multilevel"/>
    <w:tmpl w:val="8FD43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E276F43"/>
    <w:multiLevelType w:val="multilevel"/>
    <w:tmpl w:val="600064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F0F3263"/>
    <w:multiLevelType w:val="multilevel"/>
    <w:tmpl w:val="67F6B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41033B4"/>
    <w:multiLevelType w:val="hybridMultilevel"/>
    <w:tmpl w:val="A00A1F92"/>
    <w:lvl w:ilvl="0" w:tplc="7188D0F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1B8FD9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AEB4C2B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262EF81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7AFC848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1548DF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858826E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C85E47C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51D00BF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2" w15:restartNumberingAfterBreak="0">
    <w:nsid w:val="560300D2"/>
    <w:multiLevelType w:val="hybridMultilevel"/>
    <w:tmpl w:val="544A2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04642C"/>
    <w:multiLevelType w:val="multilevel"/>
    <w:tmpl w:val="95E87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B7A2E14"/>
    <w:multiLevelType w:val="multilevel"/>
    <w:tmpl w:val="F00A4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14F5017"/>
    <w:multiLevelType w:val="multilevel"/>
    <w:tmpl w:val="B5142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5715ABF"/>
    <w:multiLevelType w:val="multilevel"/>
    <w:tmpl w:val="3230B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7CA7793"/>
    <w:multiLevelType w:val="multilevel"/>
    <w:tmpl w:val="16680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Arial" w:hAnsi="Arial" w:cs="Aria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E0B6989"/>
    <w:multiLevelType w:val="multilevel"/>
    <w:tmpl w:val="D37A8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35E39A5"/>
    <w:multiLevelType w:val="multilevel"/>
    <w:tmpl w:val="62DCE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A0608FD"/>
    <w:multiLevelType w:val="hybridMultilevel"/>
    <w:tmpl w:val="24786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FD601A"/>
    <w:multiLevelType w:val="multilevel"/>
    <w:tmpl w:val="0D689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C830252"/>
    <w:multiLevelType w:val="multilevel"/>
    <w:tmpl w:val="768EA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F3D1B74"/>
    <w:multiLevelType w:val="multilevel"/>
    <w:tmpl w:val="C1D6A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02763031">
    <w:abstractNumId w:val="23"/>
  </w:num>
  <w:num w:numId="2" w16cid:durableId="554584930">
    <w:abstractNumId w:val="26"/>
  </w:num>
  <w:num w:numId="3" w16cid:durableId="788403437">
    <w:abstractNumId w:val="1"/>
  </w:num>
  <w:num w:numId="4" w16cid:durableId="160779161">
    <w:abstractNumId w:val="19"/>
  </w:num>
  <w:num w:numId="5" w16cid:durableId="1678843000">
    <w:abstractNumId w:val="29"/>
  </w:num>
  <w:num w:numId="6" w16cid:durableId="1502502269">
    <w:abstractNumId w:val="8"/>
  </w:num>
  <w:num w:numId="7" w16cid:durableId="1620065285">
    <w:abstractNumId w:val="9"/>
  </w:num>
  <w:num w:numId="8" w16cid:durableId="1080521018">
    <w:abstractNumId w:val="16"/>
  </w:num>
  <w:num w:numId="9" w16cid:durableId="176358068">
    <w:abstractNumId w:val="4"/>
  </w:num>
  <w:num w:numId="10" w16cid:durableId="1641568042">
    <w:abstractNumId w:val="28"/>
  </w:num>
  <w:num w:numId="11" w16cid:durableId="826628128">
    <w:abstractNumId w:val="15"/>
  </w:num>
  <w:num w:numId="12" w16cid:durableId="224224027">
    <w:abstractNumId w:val="18"/>
  </w:num>
  <w:num w:numId="13" w16cid:durableId="1376084035">
    <w:abstractNumId w:val="6"/>
  </w:num>
  <w:num w:numId="14" w16cid:durableId="1200557470">
    <w:abstractNumId w:val="11"/>
  </w:num>
  <w:num w:numId="15" w16cid:durableId="111824683">
    <w:abstractNumId w:val="10"/>
  </w:num>
  <w:num w:numId="16" w16cid:durableId="1938903208">
    <w:abstractNumId w:val="27"/>
  </w:num>
  <w:num w:numId="17" w16cid:durableId="1914503538">
    <w:abstractNumId w:val="12"/>
  </w:num>
  <w:num w:numId="18" w16cid:durableId="847986007">
    <w:abstractNumId w:val="5"/>
  </w:num>
  <w:num w:numId="19" w16cid:durableId="27336261">
    <w:abstractNumId w:val="24"/>
  </w:num>
  <w:num w:numId="20" w16cid:durableId="1832284714">
    <w:abstractNumId w:val="32"/>
  </w:num>
  <w:num w:numId="21" w16cid:durableId="2023703136">
    <w:abstractNumId w:val="13"/>
  </w:num>
  <w:num w:numId="22" w16cid:durableId="773012282">
    <w:abstractNumId w:val="17"/>
  </w:num>
  <w:num w:numId="23" w16cid:durableId="1531529265">
    <w:abstractNumId w:val="30"/>
  </w:num>
  <w:num w:numId="24" w16cid:durableId="1232304202">
    <w:abstractNumId w:val="25"/>
  </w:num>
  <w:num w:numId="25" w16cid:durableId="2002393452">
    <w:abstractNumId w:val="20"/>
  </w:num>
  <w:num w:numId="26" w16cid:durableId="1782528884">
    <w:abstractNumId w:val="3"/>
  </w:num>
  <w:num w:numId="27" w16cid:durableId="582877368">
    <w:abstractNumId w:val="0"/>
  </w:num>
  <w:num w:numId="28" w16cid:durableId="1413118422">
    <w:abstractNumId w:val="22"/>
  </w:num>
  <w:num w:numId="29" w16cid:durableId="1238784794">
    <w:abstractNumId w:val="33"/>
  </w:num>
  <w:num w:numId="30" w16cid:durableId="1355155431">
    <w:abstractNumId w:val="31"/>
  </w:num>
  <w:num w:numId="31" w16cid:durableId="1738166138">
    <w:abstractNumId w:val="14"/>
  </w:num>
  <w:num w:numId="32" w16cid:durableId="1052577372">
    <w:abstractNumId w:val="21"/>
  </w:num>
  <w:num w:numId="33" w16cid:durableId="617227056">
    <w:abstractNumId w:val="2"/>
  </w:num>
  <w:num w:numId="34" w16cid:durableId="49422826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FQgNLIwsLY3NTQyUdpeDU4uLM/DyQAqNaAKglOyAsAAAA"/>
  </w:docVars>
  <w:rsids>
    <w:rsidRoot w:val="0055129D"/>
    <w:rsid w:val="0055129D"/>
    <w:rsid w:val="00A76520"/>
    <w:rsid w:val="00CC1319"/>
    <w:rsid w:val="00D068B3"/>
    <w:rsid w:val="00E07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0350480"/>
  <w15:chartTrackingRefBased/>
  <w15:docId w15:val="{425CC184-3301-424C-B934-ADB97C13A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29D"/>
    <w:pPr>
      <w:spacing w:after="0" w:line="276" w:lineRule="auto"/>
    </w:pPr>
    <w:rPr>
      <w:rFonts w:ascii="Arial" w:eastAsia="Arial" w:hAnsi="Arial" w:cs="Arial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5512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129D"/>
    <w:rPr>
      <w:rFonts w:ascii="Arial" w:eastAsia="Arial" w:hAnsi="Arial" w:cs="Arial"/>
      <w:kern w:val="0"/>
      <w:sz w:val="20"/>
      <w:szCs w:val="20"/>
      <w14:ligatures w14:val="none"/>
    </w:rPr>
  </w:style>
  <w:style w:type="paragraph" w:styleId="ListParagraph">
    <w:name w:val="List Paragraph"/>
    <w:basedOn w:val="Normal"/>
    <w:uiPriority w:val="34"/>
    <w:qFormat/>
    <w:rsid w:val="0055129D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5512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632</Words>
  <Characters>9552</Characters>
  <Application>Microsoft Office Word</Application>
  <DocSecurity>0</DocSecurity>
  <Lines>308</Lines>
  <Paragraphs>219</Paragraphs>
  <ScaleCrop>false</ScaleCrop>
  <Company/>
  <LinksUpToDate>false</LinksUpToDate>
  <CharactersWithSpaces>10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Rother</dc:creator>
  <cp:keywords/>
  <dc:description/>
  <cp:lastModifiedBy>Andrea Rother</cp:lastModifiedBy>
  <cp:revision>2</cp:revision>
  <dcterms:created xsi:type="dcterms:W3CDTF">2023-06-12T05:46:00Z</dcterms:created>
  <dcterms:modified xsi:type="dcterms:W3CDTF">2023-06-12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c117ad3fbb129875e561dd564a6819cff3cfce69c67730ad1b7f9bd19ee5b5</vt:lpwstr>
  </property>
</Properties>
</file>